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50DE" w:rsidRPr="002E1C21" w:rsidRDefault="005450DE" w:rsidP="002E1C21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5450DE" w:rsidRPr="002E1C21" w:rsidRDefault="005450DE" w:rsidP="002E1C21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ПРАВОСЛАВНЫЙ СВЯТО-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ТИХОНОВСКИ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БОГОСЛОВСКИЙ ИНСТИТУТ</w:t>
      </w:r>
    </w:p>
    <w:p w:rsidR="005450DE" w:rsidRPr="002E1C21" w:rsidRDefault="005450DE" w:rsidP="002E1C21">
      <w:pPr>
        <w:spacing w:after="28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61CE" w:rsidRPr="002E1C21" w:rsidRDefault="00AF61CE" w:rsidP="002E1C21">
      <w:pPr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2D07E2" w:rsidRPr="002E1C21" w:rsidRDefault="002D07E2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ФОНД ОЦЕНОЧНЫХ СРЕДСТВ</w:t>
      </w:r>
    </w:p>
    <w:p w:rsidR="00E229A8" w:rsidRPr="002E1C21" w:rsidRDefault="007B2D50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текущей успеваемости </w:t>
      </w:r>
    </w:p>
    <w:p w:rsidR="00E229A8" w:rsidRPr="002E1C21" w:rsidRDefault="007B2D50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по обеспечению контроля освоения компетенции</w:t>
      </w:r>
      <w:r w:rsidR="00E229A8" w:rsidRPr="002E1C21">
        <w:rPr>
          <w:rFonts w:ascii="Times New Roman" w:hAnsi="Times New Roman" w:cs="Times New Roman"/>
          <w:bCs/>
          <w:sz w:val="24"/>
          <w:szCs w:val="24"/>
        </w:rPr>
        <w:t xml:space="preserve"> ОК-1</w:t>
      </w: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rPr>
          <w:rFonts w:ascii="Times New Roman" w:hAnsi="Times New Roman" w:cs="Times New Roman"/>
          <w:bCs/>
          <w:i/>
          <w:sz w:val="24"/>
          <w:szCs w:val="24"/>
        </w:rPr>
      </w:pPr>
    </w:p>
    <w:p w:rsidR="005450DE" w:rsidRPr="002E1C21" w:rsidRDefault="005450DE" w:rsidP="002E1C21">
      <w:pPr>
        <w:spacing w:after="288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</w:p>
    <w:p w:rsidR="005450DE" w:rsidRPr="002E1C21" w:rsidRDefault="005450DE" w:rsidP="002E1C21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2E1C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5450DE" w:rsidRPr="002E1C21" w:rsidRDefault="005450DE" w:rsidP="002E1C21">
      <w:pPr>
        <w:spacing w:after="288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2E1C21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5450DE" w:rsidRPr="002E1C21" w:rsidRDefault="005450DE" w:rsidP="002E1C21">
      <w:pPr>
        <w:spacing w:after="288"/>
        <w:jc w:val="center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2E1C21">
        <w:rPr>
          <w:rFonts w:ascii="Times New Roman" w:hAnsi="Times New Roman" w:cs="Times New Roman"/>
          <w:b/>
          <w:i/>
          <w:sz w:val="24"/>
          <w:szCs w:val="24"/>
        </w:rPr>
        <w:t>очная, очно-заочная</w:t>
      </w: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583140" w:rsidRPr="002E1C21" w:rsidRDefault="00583140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4004C9" w:rsidRPr="002E1C21" w:rsidRDefault="004004C9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583140" w:rsidRPr="002E1C21" w:rsidRDefault="00583140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AF61CE" w:rsidRPr="002E1C21" w:rsidRDefault="00AF61CE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961C20" w:rsidRPr="002E1C21" w:rsidRDefault="00961C20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A493C" w:rsidRPr="002E1C21" w:rsidRDefault="00EA493C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</w:p>
    <w:p w:rsidR="00E229A8" w:rsidRPr="002E1C21" w:rsidRDefault="00E229A8" w:rsidP="002E1C21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Москва</w:t>
      </w:r>
    </w:p>
    <w:bookmarkStart w:id="0" w:name="_Toc465691854" w:displacedByCustomXml="next"/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366836642"/>
        <w:docPartObj>
          <w:docPartGallery w:val="Table of Contents"/>
          <w:docPartUnique/>
        </w:docPartObj>
      </w:sdtPr>
      <w:sdtContent>
        <w:p w:rsidR="007B2D50" w:rsidRPr="002E1C21" w:rsidRDefault="007B2D50" w:rsidP="002E1C21">
          <w:pPr>
            <w:pStyle w:val="a5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2E1C2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7B2D50" w:rsidRPr="002E1C21" w:rsidRDefault="007B2D50" w:rsidP="002E1C21">
          <w:pPr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EA493C" w:rsidRPr="002E1C21" w:rsidRDefault="00124AC9" w:rsidP="002E1C2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2E1C2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B2D50" w:rsidRPr="002E1C2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E1C2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92462948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48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49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Именование компетенции: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49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0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Дисциплины, обеспечивающие освоение компетенции: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0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1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Этапы освоения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1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2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2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3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Критерии оценивания поэтапного освоения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3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4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Процедуры оценивания поэтапного освоения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4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5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Описание шкал оценивания поэтапного освоения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5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2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6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Средства оценивания поэтапного освоения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6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7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Образцы заданий для контроля начального этапа сформированности компетенции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7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A493C" w:rsidRPr="002E1C21" w:rsidRDefault="005450DE" w:rsidP="002E1C21">
          <w:pPr>
            <w:pStyle w:val="31"/>
            <w:tabs>
              <w:tab w:val="right" w:leader="dot" w:pos="9345"/>
            </w:tabs>
            <w:spacing w:after="120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492462958" w:history="1">
            <w:r w:rsidR="00EA493C" w:rsidRPr="002E1C21">
              <w:rPr>
                <w:rStyle w:val="a6"/>
                <w:rFonts w:ascii="Times New Roman" w:hAnsi="Times New Roman" w:cs="Times New Roman"/>
                <w:noProof/>
                <w:sz w:val="24"/>
                <w:szCs w:val="24"/>
              </w:rPr>
              <w:t>Текущий контроль в рамках дисциплины «Философия»: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92462958 \h </w:instrTex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="00EA493C" w:rsidRPr="002E1C2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B2D50" w:rsidRPr="002E1C21" w:rsidRDefault="00124AC9" w:rsidP="002E1C21">
          <w:pPr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2E1C21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2E1C21" w:rsidRDefault="0058314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2E1C21" w:rsidRDefault="0058314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2E1C21" w:rsidRDefault="0058314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2E1C21" w:rsidRDefault="0058314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83140" w:rsidRPr="002E1C21" w:rsidRDefault="0058314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2E1C21" w:rsidRDefault="00C94FEE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2E1C21" w:rsidRDefault="00C94FEE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2E1C21" w:rsidRDefault="00C94FEE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94FEE" w:rsidRPr="002E1C21" w:rsidRDefault="00C94FEE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" w:name="_Toc492462948"/>
      <w:r w:rsidRPr="002E1C21">
        <w:rPr>
          <w:rFonts w:cs="Times New Roman"/>
          <w:sz w:val="24"/>
          <w:szCs w:val="24"/>
        </w:rPr>
        <w:lastRenderedPageBreak/>
        <w:t>Информация о фонде оценочных средств и контролируемой компетенции</w:t>
      </w:r>
      <w:bookmarkEnd w:id="1"/>
    </w:p>
    <w:p w:rsidR="006D59C4" w:rsidRPr="002E1C21" w:rsidRDefault="006D59C4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Фонд оценочных сре</w:t>
      </w:r>
      <w:proofErr w:type="gramStart"/>
      <w:r w:rsidRPr="002E1C21">
        <w:rPr>
          <w:rFonts w:ascii="Times New Roman" w:hAnsi="Times New Roman" w:cs="Times New Roman"/>
          <w:bCs/>
          <w:sz w:val="24"/>
          <w:szCs w:val="24"/>
        </w:rPr>
        <w:t>дств пр</w:t>
      </w:r>
      <w:proofErr w:type="gram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едназначен для обеспечения контроля текущей успеваемости по дисциплинам, обеспечивающим освоение общекультурной компетенции ОК-1, </w:t>
      </w:r>
      <w:bookmarkStart w:id="2" w:name="_GoBack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обязательной к освоению всеми обучающимися по </w:t>
      </w:r>
      <w:r w:rsidR="005450DE" w:rsidRPr="002E1C21">
        <w:rPr>
          <w:rFonts w:ascii="Times New Roman" w:hAnsi="Times New Roman" w:cs="Times New Roman"/>
          <w:bCs/>
          <w:sz w:val="24"/>
          <w:szCs w:val="24"/>
        </w:rPr>
        <w:t>основной образовательной программе «</w:t>
      </w:r>
      <w:r w:rsidR="005450DE" w:rsidRPr="002E1C21">
        <w:rPr>
          <w:rFonts w:ascii="Times New Roman" w:hAnsi="Times New Roman" w:cs="Times New Roman"/>
          <w:sz w:val="24"/>
          <w:szCs w:val="24"/>
        </w:rPr>
        <w:t>Подготовка служителей и религиозного персонала православного вероисповедания».</w:t>
      </w:r>
      <w:bookmarkEnd w:id="2"/>
    </w:p>
    <w:p w:rsidR="00EA493C" w:rsidRPr="002E1C21" w:rsidRDefault="00EA493C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E1C21" w:rsidRDefault="007B2D50" w:rsidP="002E1C21">
      <w:pPr>
        <w:pStyle w:val="3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3" w:name="_Toc465691855"/>
      <w:bookmarkStart w:id="4" w:name="_Toc492462949"/>
      <w:bookmarkEnd w:id="0"/>
      <w:r w:rsidRPr="002E1C21">
        <w:rPr>
          <w:rFonts w:cs="Times New Roman"/>
          <w:sz w:val="24"/>
          <w:szCs w:val="24"/>
        </w:rPr>
        <w:t>Именование компетенции:</w:t>
      </w:r>
      <w:bookmarkEnd w:id="3"/>
      <w:bookmarkEnd w:id="4"/>
    </w:p>
    <w:p w:rsidR="007B2D50" w:rsidRPr="002E1C21" w:rsidRDefault="00EC1CEE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Способность</w:t>
      </w:r>
      <w:r w:rsidR="007B2D50" w:rsidRPr="002E1C21">
        <w:rPr>
          <w:rFonts w:ascii="Times New Roman" w:hAnsi="Times New Roman" w:cs="Times New Roman"/>
          <w:sz w:val="24"/>
          <w:szCs w:val="24"/>
        </w:rPr>
        <w:t xml:space="preserve"> использовать основы философских знаний для формирования мировоззренческой позиции.</w:t>
      </w:r>
    </w:p>
    <w:p w:rsidR="00EA493C" w:rsidRPr="002E1C21" w:rsidRDefault="00EA493C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pStyle w:val="3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5" w:name="_Toc465691856"/>
      <w:bookmarkStart w:id="6" w:name="_Toc492462950"/>
      <w:r w:rsidRPr="002E1C21">
        <w:rPr>
          <w:rFonts w:cs="Times New Roman"/>
          <w:sz w:val="24"/>
          <w:szCs w:val="24"/>
        </w:rPr>
        <w:t>Дисциплины, обеспечивающие освоение компетенции:</w:t>
      </w:r>
      <w:bookmarkEnd w:id="5"/>
      <w:bookmarkEnd w:id="6"/>
    </w:p>
    <w:p w:rsidR="00A553B9" w:rsidRPr="002E1C21" w:rsidRDefault="00A553B9" w:rsidP="002E1C21">
      <w:pPr>
        <w:rPr>
          <w:rFonts w:ascii="Times New Roman" w:hAnsi="Times New Roman" w:cs="Times New Roman"/>
          <w:sz w:val="24"/>
          <w:szCs w:val="24"/>
        </w:rPr>
      </w:pPr>
      <w:bookmarkStart w:id="7" w:name="_Toc465691859"/>
      <w:bookmarkStart w:id="8" w:name="_Toc465542614"/>
      <w:r w:rsidRPr="002E1C21">
        <w:rPr>
          <w:rFonts w:ascii="Times New Roman" w:hAnsi="Times New Roman" w:cs="Times New Roman"/>
          <w:sz w:val="24"/>
          <w:szCs w:val="24"/>
        </w:rPr>
        <w:t>- Философия</w:t>
      </w:r>
    </w:p>
    <w:p w:rsidR="00A553B9" w:rsidRPr="002E1C21" w:rsidRDefault="00A553B9" w:rsidP="002E1C21">
      <w:pPr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- История русской философии</w:t>
      </w:r>
    </w:p>
    <w:p w:rsidR="00D040C3" w:rsidRPr="002E1C21" w:rsidRDefault="00A553B9" w:rsidP="002E1C21">
      <w:pPr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- Русская религиозная философия</w:t>
      </w:r>
    </w:p>
    <w:p w:rsidR="00EA493C" w:rsidRPr="002E1C21" w:rsidRDefault="00EA493C" w:rsidP="002E1C21">
      <w:pPr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9" w:name="_Toc492462951"/>
      <w:r w:rsidRPr="002E1C21">
        <w:rPr>
          <w:rFonts w:cs="Times New Roman"/>
          <w:sz w:val="24"/>
          <w:szCs w:val="24"/>
        </w:rPr>
        <w:t>Этапы освоения компетенции</w:t>
      </w:r>
      <w:bookmarkEnd w:id="7"/>
      <w:bookmarkEnd w:id="8"/>
      <w:bookmarkEnd w:id="9"/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A553B9" w:rsidRPr="002E1C21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2E1C21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Pr="002E1C2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;</w:t>
      </w:r>
      <w:r w:rsidR="00C56BD3" w:rsidRPr="002E1C2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E1C21">
        <w:rPr>
          <w:rFonts w:ascii="Times New Roman" w:hAnsi="Times New Roman" w:cs="Times New Roman"/>
          <w:bCs/>
          <w:sz w:val="24"/>
          <w:szCs w:val="24"/>
        </w:rPr>
        <w:t xml:space="preserve">формирование завершающего этапа происходит во взаимосвязи </w:t>
      </w:r>
      <w:r w:rsidR="00A553B9" w:rsidRPr="002E1C21">
        <w:rPr>
          <w:rFonts w:ascii="Times New Roman" w:hAnsi="Times New Roman" w:cs="Times New Roman"/>
          <w:bCs/>
          <w:sz w:val="24"/>
          <w:szCs w:val="24"/>
        </w:rPr>
        <w:t xml:space="preserve">всех </w:t>
      </w: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дисциплин </w:t>
      </w:r>
      <w:r w:rsidR="00A553B9" w:rsidRPr="002E1C21">
        <w:rPr>
          <w:rFonts w:ascii="Times New Roman" w:hAnsi="Times New Roman" w:cs="Times New Roman"/>
          <w:bCs/>
          <w:sz w:val="24"/>
          <w:szCs w:val="24"/>
        </w:rPr>
        <w:t xml:space="preserve">и практик </w:t>
      </w:r>
      <w:r w:rsidRPr="002E1C21">
        <w:rPr>
          <w:rFonts w:ascii="Times New Roman" w:hAnsi="Times New Roman" w:cs="Times New Roman"/>
          <w:bCs/>
          <w:sz w:val="24"/>
          <w:szCs w:val="24"/>
        </w:rPr>
        <w:t>образовательной программы</w:t>
      </w:r>
      <w:r w:rsidR="00A553B9" w:rsidRPr="002E1C21">
        <w:rPr>
          <w:rFonts w:ascii="Times New Roman" w:hAnsi="Times New Roman" w:cs="Times New Roman"/>
          <w:bCs/>
          <w:sz w:val="24"/>
          <w:szCs w:val="24"/>
        </w:rPr>
        <w:t>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На</w:t>
      </w:r>
      <w:r w:rsidRPr="002E1C21">
        <w:rPr>
          <w:rFonts w:ascii="Times New Roman" w:hAnsi="Times New Roman" w:cs="Times New Roman"/>
          <w:bCs/>
          <w:i/>
          <w:sz w:val="24"/>
          <w:szCs w:val="24"/>
        </w:rPr>
        <w:t xml:space="preserve"> начальном этапе</w:t>
      </w:r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в течение семестра формируются </w:t>
      </w:r>
      <w:proofErr w:type="spellStart"/>
      <w:r w:rsidRPr="002E1C21">
        <w:rPr>
          <w:rFonts w:ascii="Times New Roman" w:hAnsi="Times New Roman" w:cs="Times New Roman"/>
          <w:bCs/>
          <w:sz w:val="24"/>
          <w:szCs w:val="24"/>
        </w:rPr>
        <w:t>знаниевые</w:t>
      </w:r>
      <w:proofErr w:type="spell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2E1C21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</w:t>
      </w:r>
      <w:proofErr w:type="gramStart"/>
      <w:r w:rsidRPr="002E1C21">
        <w:rPr>
          <w:rFonts w:ascii="Times New Roman" w:hAnsi="Times New Roman" w:cs="Times New Roman"/>
          <w:bCs/>
          <w:sz w:val="24"/>
          <w:szCs w:val="24"/>
        </w:rPr>
        <w:t>и</w:t>
      </w:r>
      <w:proofErr w:type="gram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 семестра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i/>
          <w:sz w:val="24"/>
          <w:szCs w:val="24"/>
        </w:rPr>
        <w:t>Основной этап</w:t>
      </w:r>
      <w:r w:rsidRPr="002E1C21">
        <w:rPr>
          <w:rFonts w:ascii="Times New Roman" w:hAnsi="Times New Roman" w:cs="Times New Roman"/>
          <w:bCs/>
          <w:sz w:val="24"/>
          <w:szCs w:val="24"/>
        </w:rPr>
        <w:t xml:space="preserve">. Освоение этого этапа проходит к концу семестрового обучения. </w:t>
      </w:r>
      <w:proofErr w:type="gramStart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2E1C21">
        <w:rPr>
          <w:rFonts w:ascii="Times New Roman" w:hAnsi="Times New Roman" w:cs="Times New Roman"/>
          <w:bCs/>
          <w:sz w:val="24"/>
          <w:szCs w:val="24"/>
        </w:rPr>
        <w:t>саморегуляцию</w:t>
      </w:r>
      <w:proofErr w:type="spell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в ходе работы и перенося знания и умения на новые условия.</w:t>
      </w:r>
      <w:proofErr w:type="gram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E1C21">
        <w:rPr>
          <w:rFonts w:ascii="Times New Roman" w:hAnsi="Times New Roman" w:cs="Times New Roman"/>
          <w:bCs/>
          <w:i/>
          <w:sz w:val="24"/>
          <w:szCs w:val="24"/>
        </w:rPr>
        <w:t>Завершающий этап</w:t>
      </w:r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подразумевает достижение </w:t>
      </w:r>
      <w:proofErr w:type="gramStart"/>
      <w:r w:rsidRPr="002E1C21">
        <w:rPr>
          <w:rFonts w:ascii="Times New Roman" w:hAnsi="Times New Roman" w:cs="Times New Roman"/>
          <w:bCs/>
          <w:sz w:val="24"/>
          <w:szCs w:val="24"/>
        </w:rPr>
        <w:t>обучающимся</w:t>
      </w:r>
      <w:proofErr w:type="gram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2E1C21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нестандартных условиях. </w:t>
      </w:r>
      <w:r w:rsidR="00594456" w:rsidRPr="002E1C21">
        <w:rPr>
          <w:rFonts w:ascii="Times New Roman" w:hAnsi="Times New Roman" w:cs="Times New Roman"/>
          <w:bCs/>
          <w:sz w:val="24"/>
          <w:szCs w:val="24"/>
        </w:rPr>
        <w:t>Ф</w:t>
      </w:r>
      <w:r w:rsidRPr="002E1C21">
        <w:rPr>
          <w:rFonts w:ascii="Times New Roman" w:hAnsi="Times New Roman" w:cs="Times New Roman"/>
          <w:bCs/>
          <w:sz w:val="24"/>
          <w:szCs w:val="24"/>
        </w:rPr>
        <w:t>ормирование этого этапа подразумевает взаимосвязь всех дисциплин образовательной программы</w:t>
      </w:r>
      <w:r w:rsidRPr="002E1C2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обеспечивающих освоение данной компетенции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Настоящий фонд оценочных средств подразумевает контроль текущей успеваемости в объеме начального </w:t>
      </w:r>
      <w:r w:rsidR="004004C9" w:rsidRPr="002E1C21">
        <w:rPr>
          <w:rFonts w:ascii="Times New Roman" w:hAnsi="Times New Roman" w:cs="Times New Roman"/>
          <w:bCs/>
          <w:sz w:val="24"/>
          <w:szCs w:val="24"/>
        </w:rPr>
        <w:t>этапа</w:t>
      </w:r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освоения компетенции. </w:t>
      </w:r>
    </w:p>
    <w:p w:rsidR="00EA493C" w:rsidRPr="002E1C21" w:rsidRDefault="00EA493C" w:rsidP="002E1C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0" w:name="_Toc465691860"/>
      <w:bookmarkStart w:id="11" w:name="_Toc492462952"/>
      <w:r w:rsidRPr="002E1C21">
        <w:rPr>
          <w:rFonts w:cs="Times New Roman"/>
          <w:sz w:val="24"/>
          <w:szCs w:val="24"/>
        </w:rPr>
        <w:t>Показатели оценивания поэтапного освоения компетенции</w:t>
      </w:r>
      <w:bookmarkEnd w:id="10"/>
      <w:bookmarkEnd w:id="11"/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ли навыка обучающегося, соответствующая контролируемому этапу освоения компетенции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07"/>
        <w:gridCol w:w="7364"/>
      </w:tblGrid>
      <w:tr w:rsidR="007B2D50" w:rsidRPr="002E1C21" w:rsidTr="001B6E8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7B2D50" w:rsidRPr="002E1C21" w:rsidTr="00E923C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2D50" w:rsidRPr="002E1C21" w:rsidRDefault="00F65A1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923CC" w:rsidRPr="002E1C21" w:rsidRDefault="00E923C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разрабатывавшиеся</w:t>
            </w:r>
            <w:proofErr w:type="gramEnd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7B2D50" w:rsidRPr="002E1C21" w:rsidRDefault="00E923C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7B2D50" w:rsidRPr="002E1C21" w:rsidTr="00E923C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923CC" w:rsidRPr="002E1C21" w:rsidRDefault="00E923CC" w:rsidP="002E1C21">
            <w:pPr>
              <w:pStyle w:val="a9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7B2D50" w:rsidRPr="002E1C21" w:rsidRDefault="00E923C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7B2D50" w:rsidRPr="002E1C21" w:rsidTr="00E923C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2D50" w:rsidRPr="002E1C21" w:rsidRDefault="00E923C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</w:tbl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2" w:name="_Toc465691861"/>
      <w:bookmarkStart w:id="13" w:name="_Toc492462953"/>
      <w:r w:rsidRPr="002E1C21">
        <w:rPr>
          <w:rFonts w:cs="Times New Roman"/>
          <w:sz w:val="24"/>
          <w:szCs w:val="24"/>
        </w:rPr>
        <w:t>Критерии оценивания поэтапного освоения компетенции</w:t>
      </w:r>
      <w:bookmarkEnd w:id="12"/>
      <w:bookmarkEnd w:id="13"/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2E1C21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2E1C21">
        <w:rPr>
          <w:rFonts w:ascii="Times New Roman" w:hAnsi="Times New Roman" w:cs="Times New Roman"/>
          <w:b/>
          <w:bCs/>
          <w:i/>
          <w:sz w:val="24"/>
          <w:szCs w:val="24"/>
        </w:rPr>
        <w:t>Критерии оценивания письменных работ разнятся в зависимости от содержания. В общем виде они могут быть представлены: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- полнотой выполнения объема работы (охвачен весь заявленный период, обозначены все значимые течения и фигуры и т.п.);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- наличием внутренней логики изложения и аргументации, подтверждающей обозначенные идеи;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- учетом контекста означенной проблемы (фактов, повлиявших на её появление);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- учетом необходимых для раскрытия темы (или для выполнения задания) источников и наличием соответствующих ссылок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</w:t>
      </w:r>
      <w:proofErr w:type="gramStart"/>
      <w:r w:rsidRPr="002E1C21">
        <w:rPr>
          <w:rFonts w:ascii="Times New Roman" w:hAnsi="Times New Roman" w:cs="Times New Roman"/>
          <w:bCs/>
          <w:sz w:val="24"/>
          <w:szCs w:val="24"/>
        </w:rPr>
        <w:t>х–</w:t>
      </w:r>
      <w:proofErr w:type="gramEnd"/>
      <w:r w:rsidRPr="002E1C21">
        <w:rPr>
          <w:rFonts w:ascii="Times New Roman" w:hAnsi="Times New Roman" w:cs="Times New Roman"/>
          <w:bCs/>
          <w:sz w:val="24"/>
          <w:szCs w:val="24"/>
        </w:rPr>
        <w:t xml:space="preserve"> к оценке «4» (хорошо), трех и более – к оценке «5» («отлично»).</w:t>
      </w:r>
    </w:p>
    <w:p w:rsidR="00EA493C" w:rsidRPr="002E1C21" w:rsidRDefault="00EA493C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4" w:name="_Toc465691862"/>
      <w:bookmarkStart w:id="15" w:name="_Toc492462954"/>
      <w:r w:rsidRPr="002E1C21">
        <w:rPr>
          <w:rFonts w:cs="Times New Roman"/>
          <w:sz w:val="24"/>
          <w:szCs w:val="24"/>
        </w:rPr>
        <w:t>Процедуры оценивания поэтапного освоения компетенции</w:t>
      </w:r>
      <w:bookmarkEnd w:id="14"/>
      <w:bookmarkEnd w:id="15"/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Процедура оценивания поэтапного освоения компетенции осуществляется в комплексе </w:t>
      </w:r>
      <w:r w:rsidRPr="002E1C21">
        <w:rPr>
          <w:rFonts w:ascii="Times New Roman" w:hAnsi="Times New Roman" w:cs="Times New Roman"/>
          <w:sz w:val="24"/>
          <w:szCs w:val="24"/>
        </w:rPr>
        <w:t xml:space="preserve">контроля текущей успеваемости и промежуточной аттестации. 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Контроль текущей успеваемости осуществляется в форме тестов, контрольных опросов, письменных работ и т.п. 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Промежуточная аттестация осуществляется по итогам освоения дисциплины в экзаменационную сессию в форме зачета (в случае недифференцированного контроля согласно учебному плану) или экзамена  (в случае дифференцированного контроля согласно учебному плану). Оценочные средства для проведения промежуточной аттестации представлены в форме контрольных вопросов и заданий по билетам.</w:t>
      </w:r>
    </w:p>
    <w:p w:rsidR="00EA493C" w:rsidRPr="002E1C21" w:rsidRDefault="00EA493C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6" w:name="_Toc465542615"/>
      <w:bookmarkStart w:id="17" w:name="_Toc465691863"/>
      <w:bookmarkStart w:id="18" w:name="_Toc492462955"/>
      <w:r w:rsidRPr="002E1C21">
        <w:rPr>
          <w:rFonts w:cs="Times New Roman"/>
          <w:sz w:val="24"/>
          <w:szCs w:val="24"/>
        </w:rPr>
        <w:t>Описание шкал оценивания</w:t>
      </w:r>
      <w:bookmarkEnd w:id="16"/>
      <w:r w:rsidRPr="002E1C21">
        <w:rPr>
          <w:rFonts w:cs="Times New Roman"/>
          <w:sz w:val="24"/>
          <w:szCs w:val="24"/>
        </w:rPr>
        <w:t xml:space="preserve"> поэтапного освоения компетенции</w:t>
      </w:r>
      <w:bookmarkEnd w:id="17"/>
      <w:bookmarkEnd w:id="18"/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E1C21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E1C21">
        <w:rPr>
          <w:rFonts w:ascii="Times New Roman" w:hAnsi="Times New Roman" w:cs="Times New Roman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E1C21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E1C21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E1C21">
        <w:rPr>
          <w:rFonts w:ascii="Times New Roman" w:hAnsi="Times New Roman" w:cs="Times New Roman"/>
          <w:sz w:val="24"/>
          <w:szCs w:val="24"/>
        </w:rPr>
        <w:t xml:space="preserve">по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-рейтинговой системе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E1C21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E1C21">
        <w:rPr>
          <w:rFonts w:ascii="Times New Roman" w:hAnsi="Times New Roman" w:cs="Times New Roman"/>
          <w:bCs/>
          <w:sz w:val="24"/>
          <w:szCs w:val="24"/>
        </w:rPr>
        <w:t>балльно</w:t>
      </w:r>
      <w:proofErr w:type="spellEnd"/>
      <w:r w:rsidRPr="002E1C21">
        <w:rPr>
          <w:rFonts w:ascii="Times New Roman" w:hAnsi="Times New Roman" w:cs="Times New Roman"/>
          <w:bCs/>
          <w:sz w:val="24"/>
          <w:szCs w:val="24"/>
        </w:rPr>
        <w:t>-рейтинговой системе.</w:t>
      </w:r>
    </w:p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B2D50" w:rsidRPr="002E1C21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7B2D50" w:rsidRPr="002E1C21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52 -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7B2D50" w:rsidRPr="002E1C21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7B2D50" w:rsidRPr="002E1C21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7B2D50" w:rsidRPr="002E1C21" w:rsidTr="007B2D5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7B2D50" w:rsidRPr="002E1C21" w:rsidRDefault="007B2D50" w:rsidP="002E1C21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B2D50" w:rsidRPr="002E1C21" w:rsidRDefault="007B2D50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 xml:space="preserve">В ходе контроля текущей успеваемости </w:t>
      </w:r>
      <w:proofErr w:type="gramStart"/>
      <w:r w:rsidRPr="002E1C21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2E1C21">
        <w:rPr>
          <w:rFonts w:ascii="Times New Roman" w:hAnsi="Times New Roman" w:cs="Times New Roman"/>
          <w:sz w:val="24"/>
          <w:szCs w:val="24"/>
        </w:rPr>
        <w:t xml:space="preserve"> может набрать до 40 % от общего состава оценки (40 баллов по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-рейтинговой системе). Минимальным необходимым результатом в ходе контроля текущей успеваемости обучающегося является 22 % от общего состава оценки (22 балла по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балльно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-рейтинговой системе).</w:t>
      </w:r>
    </w:p>
    <w:p w:rsidR="00545B6C" w:rsidRPr="002E1C21" w:rsidRDefault="00545B6C" w:rsidP="002E1C21">
      <w:pPr>
        <w:jc w:val="bot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7B2D50" w:rsidRPr="002E1C21" w:rsidRDefault="007B2D50" w:rsidP="002E1C21">
      <w:pPr>
        <w:pStyle w:val="2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19" w:name="_Toc465691866"/>
      <w:bookmarkStart w:id="20" w:name="_Toc492462956"/>
      <w:r w:rsidRPr="002E1C21">
        <w:rPr>
          <w:rFonts w:cs="Times New Roman"/>
          <w:sz w:val="24"/>
          <w:szCs w:val="24"/>
        </w:rPr>
        <w:t>Средства оценивания поэтапного освоения компетенции</w:t>
      </w:r>
      <w:bookmarkEnd w:id="19"/>
      <w:bookmarkEnd w:id="20"/>
    </w:p>
    <w:p w:rsidR="007B2D50" w:rsidRPr="002E1C21" w:rsidRDefault="007B2D50" w:rsidP="002E1C21">
      <w:pPr>
        <w:pStyle w:val="3"/>
        <w:spacing w:before="0" w:line="276" w:lineRule="auto"/>
        <w:jc w:val="both"/>
        <w:rPr>
          <w:rFonts w:cs="Times New Roman"/>
          <w:sz w:val="24"/>
          <w:szCs w:val="24"/>
        </w:rPr>
      </w:pPr>
      <w:bookmarkStart w:id="21" w:name="_Toc465691867"/>
      <w:bookmarkStart w:id="22" w:name="_Toc465154376"/>
      <w:bookmarkStart w:id="23" w:name="_Toc492462957"/>
      <w:r w:rsidRPr="002E1C21">
        <w:rPr>
          <w:rFonts w:cs="Times New Roman"/>
          <w:sz w:val="24"/>
          <w:szCs w:val="24"/>
        </w:rPr>
        <w:t xml:space="preserve">Образцы заданий для контроля начального этапа </w:t>
      </w:r>
      <w:proofErr w:type="spellStart"/>
      <w:r w:rsidRPr="002E1C21">
        <w:rPr>
          <w:rFonts w:cs="Times New Roman"/>
          <w:sz w:val="24"/>
          <w:szCs w:val="24"/>
        </w:rPr>
        <w:t>сформированности</w:t>
      </w:r>
      <w:proofErr w:type="spellEnd"/>
      <w:r w:rsidRPr="002E1C21">
        <w:rPr>
          <w:rFonts w:cs="Times New Roman"/>
          <w:sz w:val="24"/>
          <w:szCs w:val="24"/>
        </w:rPr>
        <w:t xml:space="preserve"> компетенции</w:t>
      </w:r>
      <w:bookmarkEnd w:id="21"/>
      <w:bookmarkEnd w:id="22"/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57"/>
        <w:gridCol w:w="3054"/>
        <w:gridCol w:w="3160"/>
      </w:tblGrid>
      <w:tr w:rsidR="000A5EB9" w:rsidRPr="002E1C21" w:rsidTr="00AA260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ь оценива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Вопрос/задани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B2D50" w:rsidRPr="002E1C21" w:rsidRDefault="007B2D50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Варианты</w:t>
            </w:r>
            <w:r w:rsidR="00FD5735"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критерии корректности/</w:t>
            </w: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твета</w:t>
            </w:r>
          </w:p>
        </w:tc>
      </w:tr>
      <w:tr w:rsidR="000A5EB9" w:rsidRPr="002E1C21" w:rsidTr="00AF52E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923CC" w:rsidRPr="002E1C21" w:rsidRDefault="00E923C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разрабатывавшиеся</w:t>
            </w:r>
            <w:proofErr w:type="gramEnd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в различных философских учениях, религиях и</w:t>
            </w:r>
            <w:r w:rsidR="008606B7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культура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23CC" w:rsidRPr="002E1C21" w:rsidRDefault="00DF0765" w:rsidP="002E1C21">
            <w:pPr>
              <w:pStyle w:val="ae"/>
              <w:spacing w:before="0" w:beforeAutospacing="0" w:after="120" w:afterAutospacing="0" w:line="276" w:lineRule="auto"/>
            </w:pPr>
            <w:r w:rsidRPr="002E1C21">
              <w:rPr>
                <w:rStyle w:val="af"/>
              </w:rPr>
              <w:t>Душа  вечна и не умирает вместе с телом, считал:</w:t>
            </w:r>
            <w:r w:rsidRPr="002E1C21">
              <w:br/>
              <w:t>а) Платон</w:t>
            </w:r>
            <w:r w:rsidRPr="002E1C21">
              <w:rPr>
                <w:i/>
              </w:rPr>
              <w:br/>
            </w:r>
            <w:r w:rsidRPr="002E1C21">
              <w:t>б) Аристотель</w:t>
            </w:r>
            <w:r w:rsidRPr="002E1C21">
              <w:br/>
            </w:r>
            <w:r w:rsidRPr="002E1C21">
              <w:rPr>
                <w:rStyle w:val="af0"/>
                <w:rFonts w:eastAsiaTheme="majorEastAsia"/>
                <w:i w:val="0"/>
              </w:rPr>
              <w:t>в) Пиррон</w:t>
            </w:r>
            <w:r w:rsidRPr="002E1C21">
              <w:rPr>
                <w:i/>
              </w:rPr>
              <w:br/>
            </w:r>
            <w:r w:rsidRPr="002E1C21">
              <w:t>г) Эпику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23CC" w:rsidRPr="002E1C21" w:rsidRDefault="00DF0765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Правильным ответом является: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а) Платон</w:t>
            </w:r>
          </w:p>
        </w:tc>
      </w:tr>
      <w:tr w:rsidR="000A5EB9" w:rsidRPr="002E1C21" w:rsidTr="00AF52E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23CC" w:rsidRPr="002E1C21" w:rsidRDefault="00E923C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23CC" w:rsidRPr="002E1C21" w:rsidRDefault="00E44C47" w:rsidP="002E1C21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Сократ утверждал, что человек делает зло,</w:t>
            </w: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а) потому что хочет этого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) потому что не может справиться со страстью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в) потому что не знает истину</w:t>
            </w:r>
            <w:r w:rsidRPr="002E1C21">
              <w:rPr>
                <w:rFonts w:ascii="Times New Roman" w:hAnsi="Times New Roman" w:cs="Times New Roman"/>
                <w:i/>
                <w:sz w:val="24"/>
                <w:szCs w:val="24"/>
              </w:rPr>
              <w:br/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г) потому что таковы социальные условия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01EF" w:rsidRPr="002E1C21" w:rsidRDefault="00DF0765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авильным ответом является:</w:t>
            </w:r>
          </w:p>
          <w:p w:rsidR="00E923CC" w:rsidRPr="002E1C21" w:rsidRDefault="00DF0765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E44C47"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) потому что не знает истину</w:t>
            </w:r>
          </w:p>
        </w:tc>
      </w:tr>
      <w:tr w:rsidR="000A5EB9" w:rsidRPr="002E1C21" w:rsidTr="00AF52E0"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606B7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 знание основных философских подходов, концепций и поняти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320778" w:rsidP="002E1C21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Диалектика – это …</w:t>
            </w: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 религиозно-философское учение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Style w:val="af"/>
                <w:rFonts w:ascii="Times New Roman" w:hAnsi="Times New Roman" w:cs="Times New Roman"/>
                <w:b w:val="0"/>
                <w:sz w:val="24"/>
                <w:szCs w:val="24"/>
              </w:rPr>
              <w:t>б</w:t>
            </w:r>
            <w:r w:rsidRPr="002E1C21">
              <w:rPr>
                <w:rStyle w:val="af"/>
                <w:rFonts w:ascii="Times New Roman" w:hAnsi="Times New Roman" w:cs="Times New Roman"/>
                <w:b w:val="0"/>
                <w:sz w:val="24"/>
                <w:szCs w:val="24"/>
              </w:rPr>
              <w:t>) учение о развитии и противоречиях</w:t>
            </w:r>
            <w:r w:rsidRPr="002E1C2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 система логических поняти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320778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Правильным ответом является: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Style w:val="af"/>
                <w:rFonts w:ascii="Times New Roman" w:hAnsi="Times New Roman" w:cs="Times New Roman"/>
                <w:b w:val="0"/>
                <w:sz w:val="24"/>
                <w:szCs w:val="24"/>
              </w:rPr>
              <w:t>б</w:t>
            </w:r>
            <w:r w:rsidRPr="002E1C21">
              <w:rPr>
                <w:rStyle w:val="af"/>
                <w:rFonts w:ascii="Times New Roman" w:hAnsi="Times New Roman" w:cs="Times New Roman"/>
                <w:b w:val="0"/>
                <w:sz w:val="24"/>
                <w:szCs w:val="24"/>
              </w:rPr>
              <w:t>) учение о развитии и противоречиях</w:t>
            </w:r>
          </w:p>
        </w:tc>
      </w:tr>
      <w:tr w:rsidR="000A5EB9" w:rsidRPr="002E1C21" w:rsidTr="00AF52E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606B7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300AEB" w:rsidP="002E1C21">
            <w:pPr>
              <w:autoSpaceDE w:val="0"/>
              <w:autoSpaceDN w:val="0"/>
              <w:adjustRightInd w:val="0"/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Идеализм – это:</w:t>
            </w:r>
            <w:r w:rsidR="00814A2C"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 Учение об идеалах и их роли в жизни.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Мечтательность души, не замечающей житейской реальности.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Учение о первичности сознания и вторичности материи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г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 Стремление сделать свою и общественную жизнь идеально истинной, доброй, красивой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01EF" w:rsidRPr="002E1C21" w:rsidRDefault="00300AEB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Правильным ответом является:</w:t>
            </w:r>
          </w:p>
          <w:p w:rsidR="008606B7" w:rsidRPr="002E1C21" w:rsidRDefault="00300AEB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Учение о первичности сознания и вторичности материи</w:t>
            </w:r>
          </w:p>
        </w:tc>
      </w:tr>
      <w:tr w:rsidR="000A5EB9" w:rsidRPr="002E1C21" w:rsidTr="00AF52E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606B7" w:rsidRPr="002E1C21" w:rsidRDefault="008606B7" w:rsidP="002E1C21">
            <w:pPr>
              <w:pStyle w:val="a9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14A2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Одн</w:t>
            </w:r>
            <w:r w:rsidR="004A7E1E"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ими</w:t>
            </w: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з п</w:t>
            </w:r>
            <w:r w:rsidR="005D3E95"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ричин возникновения софистики являл</w:t>
            </w:r>
            <w:r w:rsidR="004A7E1E"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и</w:t>
            </w:r>
            <w:r w:rsidR="005D3E95"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сь</w:t>
            </w:r>
            <w:r w:rsidR="005D3E95" w:rsidRPr="002E1C2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5D3E95" w:rsidRPr="002E1C21" w:rsidRDefault="005D3E95" w:rsidP="002E1C21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а) объединение греческих полисов в единое государство;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б) сознательный обман правителей полисов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для укрепления своей власти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в) желание древнегреческих жрецов путем ложных аргументов установить свой авторитет;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г) 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t>плохая интеллектуальн</w:t>
            </w:r>
            <w:r w:rsidR="004A7E1E" w:rsidRPr="002E1C21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я подготовка некоторых </w:t>
            </w:r>
            <w:r w:rsidR="00814A2C"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философов</w:t>
            </w:r>
            <w:r w:rsidR="004A7E1E" w:rsidRPr="002E1C2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4A7E1E"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д) материализм и атеизм софистов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14A2C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авильным</w:t>
            </w:r>
            <w:r w:rsidR="004A7E1E" w:rsidRPr="002E1C21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ответ</w:t>
            </w:r>
            <w:r w:rsidR="004A7E1E" w:rsidRPr="002E1C21">
              <w:rPr>
                <w:rFonts w:ascii="Times New Roman" w:hAnsi="Times New Roman" w:cs="Times New Roman"/>
                <w:sz w:val="24"/>
                <w:szCs w:val="24"/>
              </w:rPr>
              <w:t>ами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явля</w:t>
            </w:r>
            <w:r w:rsidR="004A7E1E" w:rsidRPr="002E1C21">
              <w:rPr>
                <w:rFonts w:ascii="Times New Roman" w:hAnsi="Times New Roman" w:cs="Times New Roman"/>
                <w:sz w:val="24"/>
                <w:szCs w:val="24"/>
              </w:rPr>
              <w:t>ю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ся: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а) объединение греческих полисов в единое государство</w:t>
            </w:r>
            <w:r w:rsidR="004A7E1E"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д) материализм и атеизм софистов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A5EB9" w:rsidRPr="002E1C21" w:rsidTr="008606B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8606B7" w:rsidRPr="002E1C21" w:rsidRDefault="008606B7" w:rsidP="002E1C21">
            <w:pPr>
              <w:pStyle w:val="a9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0A5EB9" w:rsidP="002E1C21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озникновение новых школ </w:t>
            </w:r>
            <w:r w:rsidR="000B1D91"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в эпоху эллинизма связано с:</w:t>
            </w:r>
            <w:r w:rsidR="000B1D91"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а) ростом интереса к этическим проблемам в связи с разрушением </w:t>
            </w:r>
            <w:r w:rsidR="00392125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традиционного </w:t>
            </w:r>
            <w:r w:rsidR="000B1D91" w:rsidRPr="002E1C21">
              <w:rPr>
                <w:rFonts w:ascii="Times New Roman" w:hAnsi="Times New Roman" w:cs="Times New Roman"/>
                <w:sz w:val="24"/>
                <w:szCs w:val="24"/>
              </w:rPr>
              <w:t>полис</w:t>
            </w:r>
            <w:r w:rsidR="00392125" w:rsidRPr="002E1C21">
              <w:rPr>
                <w:rFonts w:ascii="Times New Roman" w:hAnsi="Times New Roman" w:cs="Times New Roman"/>
                <w:sz w:val="24"/>
                <w:szCs w:val="24"/>
              </w:rPr>
              <w:t>ного устройства Греции</w:t>
            </w:r>
            <w:r w:rsidR="000B1D91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и образованием империи;</w:t>
            </w:r>
            <w:r w:rsidR="000B1D91"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б) эзотерическим характером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предыдущих </w:t>
            </w:r>
            <w:r w:rsidR="000B1D91" w:rsidRPr="002E1C21">
              <w:rPr>
                <w:rFonts w:ascii="Times New Roman" w:hAnsi="Times New Roman" w:cs="Times New Roman"/>
                <w:sz w:val="24"/>
                <w:szCs w:val="24"/>
              </w:rPr>
              <w:t>школ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Платона и Аристотеля</w:t>
            </w:r>
            <w:r w:rsidR="000B1D91" w:rsidRPr="002E1C2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0B1D91"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в)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сложностью учений Платона и Аристотеля;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г) </w:t>
            </w:r>
            <w:r w:rsidR="00F41219" w:rsidRPr="002E1C21">
              <w:rPr>
                <w:rFonts w:ascii="Times New Roman" w:hAnsi="Times New Roman" w:cs="Times New Roman"/>
                <w:sz w:val="24"/>
                <w:szCs w:val="24"/>
              </w:rPr>
              <w:t>рекомендациями властей и жрецов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01EF" w:rsidRPr="002E1C21" w:rsidRDefault="00F41219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Правильным ответом является:</w:t>
            </w:r>
          </w:p>
          <w:p w:rsidR="008606B7" w:rsidRPr="002E1C21" w:rsidRDefault="00F41219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а) ростом интереса к этическим проблемам в связи с разрушением традиционного полисного устройства Греции и образованием империи.</w:t>
            </w:r>
          </w:p>
        </w:tc>
      </w:tr>
      <w:tr w:rsidR="000A5EB9" w:rsidRPr="002E1C21" w:rsidTr="008606B7"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606B7" w:rsidP="002E1C21">
            <w:pPr>
              <w:pStyle w:val="a9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3536C8" w:rsidP="002E1C21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Style w:val="af"/>
                <w:rFonts w:ascii="Times New Roman" w:hAnsi="Times New Roman" w:cs="Times New Roman"/>
                <w:sz w:val="24"/>
                <w:szCs w:val="24"/>
              </w:rPr>
              <w:t>Стремясь объединить христианство с неоплатонизмом, он впервые предпринял философско-аллегорическое истолкование Библии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а)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Климент Александрийский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) Аммоний 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Саккас</w:t>
            </w:r>
            <w:proofErr w:type="spellEnd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) Плотин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Style w:val="af0"/>
                <w:rFonts w:ascii="Times New Roman" w:hAnsi="Times New Roman" w:cs="Times New Roman"/>
                <w:i w:val="0"/>
                <w:sz w:val="24"/>
                <w:szCs w:val="24"/>
              </w:rPr>
              <w:t>г</w:t>
            </w:r>
            <w:r w:rsidRPr="002E1C21">
              <w:rPr>
                <w:rStyle w:val="af0"/>
                <w:rFonts w:ascii="Times New Roman" w:hAnsi="Times New Roman" w:cs="Times New Roman"/>
                <w:i w:val="0"/>
                <w:sz w:val="24"/>
                <w:szCs w:val="24"/>
              </w:rPr>
              <w:t xml:space="preserve">) </w:t>
            </w:r>
            <w:proofErr w:type="spellStart"/>
            <w:r w:rsidRPr="002E1C21">
              <w:rPr>
                <w:rStyle w:val="af0"/>
                <w:rFonts w:ascii="Times New Roman" w:hAnsi="Times New Roman" w:cs="Times New Roman"/>
                <w:i w:val="0"/>
                <w:sz w:val="24"/>
                <w:szCs w:val="24"/>
              </w:rPr>
              <w:t>Ориген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01EF" w:rsidRPr="002E1C21" w:rsidRDefault="003536C8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Правильным ответом является:</w:t>
            </w:r>
          </w:p>
          <w:p w:rsidR="008606B7" w:rsidRPr="002E1C21" w:rsidRDefault="003536C8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2E5BC9" w:rsidRPr="002E1C21">
              <w:rPr>
                <w:rFonts w:ascii="Times New Roman" w:hAnsi="Times New Roman" w:cs="Times New Roman"/>
                <w:sz w:val="24"/>
                <w:szCs w:val="24"/>
              </w:rPr>
              <w:t>г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Ориген</w:t>
            </w:r>
            <w:proofErr w:type="spellEnd"/>
          </w:p>
        </w:tc>
      </w:tr>
      <w:tr w:rsidR="000A5EB9" w:rsidRPr="002E1C21" w:rsidTr="008606B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606B7" w:rsidP="002E1C21">
            <w:pPr>
              <w:pStyle w:val="a9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2E5BC9" w:rsidP="002E1C21">
            <w:pPr>
              <w:spacing w:after="12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Доказательство бытия Бога как неподвижного </w:t>
            </w:r>
            <w:proofErr w:type="spellStart"/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перводвигателя</w:t>
            </w:r>
            <w:proofErr w:type="spellEnd"/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азрабатывал:</w:t>
            </w: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а) Сократ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б) Аристотель</w:t>
            </w:r>
            <w:r w:rsidRPr="002E1C21">
              <w:rPr>
                <w:rFonts w:ascii="Times New Roman" w:hAnsi="Times New Roman" w:cs="Times New Roman"/>
                <w:i/>
                <w:sz w:val="24"/>
                <w:szCs w:val="24"/>
              </w:rPr>
              <w:br/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в) 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Хрисипп</w:t>
            </w:r>
            <w:proofErr w:type="spellEnd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г) Пифагор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д) Плотин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01EF" w:rsidRPr="002E1C21" w:rsidRDefault="002E5BC9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Правильным ответом является:</w:t>
            </w:r>
          </w:p>
          <w:p w:rsidR="008606B7" w:rsidRPr="002E1C21" w:rsidRDefault="002E5BC9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br/>
              <w:t>б) Аристотель</w:t>
            </w:r>
          </w:p>
        </w:tc>
      </w:tr>
      <w:tr w:rsidR="000A5EB9" w:rsidRPr="002E1C21" w:rsidTr="008606B7"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606B7" w:rsidP="002E1C21">
            <w:pPr>
              <w:pStyle w:val="a9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- владение навыками работы с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философскими и научными текстами (чтение и комментирование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C56BD3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очесть и изложить устно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избранный отрывок </w:t>
            </w:r>
            <w:r w:rsidR="0035675F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из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диалога «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Федон</w:t>
            </w:r>
            <w:proofErr w:type="spellEnd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»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C56BD3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 устном изложении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олжна сохраняться последовательность аргументации прочитанного отрывка.</w:t>
            </w:r>
          </w:p>
        </w:tc>
      </w:tr>
      <w:tr w:rsidR="000A5EB9" w:rsidRPr="002E1C21" w:rsidTr="008606B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8606B7" w:rsidP="002E1C21">
            <w:pPr>
              <w:pStyle w:val="a9"/>
              <w:spacing w:after="120"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35675F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Прочитать и з</w:t>
            </w:r>
            <w:r w:rsidR="00C56BD3" w:rsidRPr="002E1C21">
              <w:rPr>
                <w:rFonts w:ascii="Times New Roman" w:hAnsi="Times New Roman" w:cs="Times New Roman"/>
                <w:sz w:val="24"/>
                <w:szCs w:val="24"/>
              </w:rPr>
              <w:t>аконспектиро</w:t>
            </w:r>
            <w:r w:rsidR="0030621D"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вать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1-ю книгу «Метафизики» Аристотел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6B7" w:rsidRPr="002E1C21" w:rsidRDefault="0035675F" w:rsidP="002E1C21">
            <w:pPr>
              <w:spacing w:after="12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Конспект должен в кратком виде содержать основные положения трактата, сохранять последовательность изложения и аргументации.</w:t>
            </w:r>
          </w:p>
        </w:tc>
      </w:tr>
    </w:tbl>
    <w:p w:rsidR="007B2D50" w:rsidRPr="002E1C21" w:rsidRDefault="007B2D50" w:rsidP="002E1C21">
      <w:pPr>
        <w:pStyle w:val="3"/>
        <w:spacing w:before="0" w:line="276" w:lineRule="auto"/>
        <w:jc w:val="both"/>
        <w:rPr>
          <w:rFonts w:cs="Times New Roman"/>
          <w:sz w:val="24"/>
          <w:szCs w:val="24"/>
        </w:rPr>
      </w:pPr>
    </w:p>
    <w:p w:rsidR="00A553B9" w:rsidRPr="002E1C21" w:rsidRDefault="00A553B9" w:rsidP="002E1C21">
      <w:pPr>
        <w:pStyle w:val="3"/>
        <w:spacing w:before="0" w:line="276" w:lineRule="auto"/>
        <w:rPr>
          <w:rFonts w:cs="Times New Roman"/>
          <w:sz w:val="24"/>
          <w:szCs w:val="24"/>
        </w:rPr>
      </w:pPr>
      <w:bookmarkStart w:id="24" w:name="_Toc492462958"/>
      <w:r w:rsidRPr="002E1C21">
        <w:rPr>
          <w:rFonts w:cs="Times New Roman"/>
          <w:sz w:val="24"/>
          <w:szCs w:val="24"/>
        </w:rPr>
        <w:t>Текущий контроль в рамках дисциплины «Философия»: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5"/>
        <w:gridCol w:w="2194"/>
        <w:gridCol w:w="3224"/>
        <w:gridCol w:w="3018"/>
      </w:tblGrid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№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Темы / Разделы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Перечень вопросов / тем для обсуждения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Примерные темы докладов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Семинар №1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Cs/>
                <w:sz w:val="24"/>
                <w:szCs w:val="24"/>
              </w:rPr>
              <w:t>Тема 1.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Философия И. Канта. «Критика чистого разума»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понимать слова Канта о пробуждении от «сладкого догматического сна»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Кант понимает роль философии в ее отношении к науке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Объясните суть основных понятий кантовской философии: вещь в себе, явление, 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>трансцендентальный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>, синтетическое и аналитическое суждение, априорные формы.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 причина существования метафизики, по Канту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ов принцип кантовской классификации доказательств бытия Бога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 ошибочность, по Канту, онтологического доказательства бытия Бога?</w:t>
            </w:r>
          </w:p>
          <w:p w:rsidR="00A553B9" w:rsidRPr="002E1C21" w:rsidRDefault="00A553B9" w:rsidP="002E1C2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/>
                <w:sz w:val="24"/>
                <w:szCs w:val="24"/>
              </w:rPr>
              <w:t>Литература: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 xml:space="preserve">Кант И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Критика чистого разума. М., 1994. С. 32-69, 358-364 (Введение; часть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>1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>, гл. 1-2; Отд. 2, гл. 3, разд. 4 (О невозможности онтологического доказательства бытия Бога))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Кант И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Пролегомены ко всякой будущей метафизике, могущей появиться как наука // Кант И. Трактаты. СПб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., 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>1996. С. 147-258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hanging="1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.«Критика чистого разума» И. Канта: задача, структура, основные понятия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Трансцендентальная эстетика «Критики чистого разума» Канта, учение об априорных формах чувственности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3.Трансцендентальная аналитика «Критики чистого разума» Канта, учение об априорных формах рассудка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4.Трансцендентальная диалектика «Критики чистого разума»  Канта: учение о душе, мире и Боге. Отношение к доказательствам бытия Бога. 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еминар №2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Тема 2.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Философия И. Канта. «Критика практического разума»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7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Охарактеризуйте основные понятия «Критики практического разума»: долг, максима, категорический императив, автономная и гетерономная этика.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7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Почему в «Критике практического разума» отсутствует раздел «Трансцендентальная эстетика»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7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Изменяет ли сам себе Кант, предлагая доказательство бытия Бога в «Критике практического разума»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7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Что такое постулаты практического разума? Какую роль они играют в этике Канта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Кант И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Критика практического разума. СПб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., 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1995.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numPr>
                <w:ilvl w:val="0"/>
                <w:numId w:val="4"/>
              </w:numPr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«Критика практического разума»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И.Кант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: категорический императив, постулаты практического разума. </w:t>
            </w:r>
          </w:p>
          <w:p w:rsidR="00A553B9" w:rsidRPr="002E1C21" w:rsidRDefault="00A553B9" w:rsidP="002E1C21">
            <w:pPr>
              <w:pStyle w:val="af1"/>
              <w:numPr>
                <w:ilvl w:val="0"/>
                <w:numId w:val="4"/>
              </w:numPr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«Нравственное» доказательство бытия Бога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Семинар №3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Тема 2. 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Наукоучение</w:t>
            </w:r>
            <w:proofErr w:type="spellEnd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И.Г.Фихте</w:t>
            </w:r>
            <w:proofErr w:type="spellEnd"/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8"/>
              </w:numPr>
              <w:tabs>
                <w:tab w:val="clear" w:pos="284"/>
                <w:tab w:val="clear" w:pos="720"/>
                <w:tab w:val="left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, по Фихте, недостаток кантовской философии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8"/>
              </w:numPr>
              <w:tabs>
                <w:tab w:val="clear" w:pos="284"/>
                <w:tab w:val="clear" w:pos="720"/>
                <w:tab w:val="left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Как Фихте понимает задачи философии в ее отношении к науке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8"/>
              </w:numPr>
              <w:tabs>
                <w:tab w:val="clear" w:pos="284"/>
                <w:tab w:val="clear" w:pos="720"/>
                <w:tab w:val="left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Как Фихте связывает принципы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наукоучения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 этикой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Фихте Г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Основа общего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наукоучения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// Сочинения. Работы 1792-1801 гг. М., 1995. С. 282-307 (§1-3)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numPr>
                <w:ilvl w:val="0"/>
                <w:numId w:val="5"/>
              </w:numPr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Критика И.Г.</w:t>
            </w:r>
            <w:r w:rsidR="00EA493C" w:rsidRPr="002E1C2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Фихте кантовской дедукции понятий.</w:t>
            </w:r>
          </w:p>
          <w:p w:rsidR="00A553B9" w:rsidRPr="002E1C21" w:rsidRDefault="00A553B9" w:rsidP="002E1C21">
            <w:pPr>
              <w:pStyle w:val="af1"/>
              <w:numPr>
                <w:ilvl w:val="0"/>
                <w:numId w:val="5"/>
              </w:numPr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Основные положения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наукоучения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еминар №4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Тема 3. «Философия тождества» 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Ф.Шеллинга</w:t>
            </w:r>
            <w:proofErr w:type="spellEnd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9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, по Шеллингу, недостатки догматизма и трансцендентализма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9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Шеллинг понимает Абсолют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9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можно охарактеризовать эволюцию взглядов Шеллинга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еллинг Ф.В.Й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. Философские письма о догматизме и критицизме  // Сочинения. М., 1987, т. 1, с. 39-88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еллинг Ф.В.Й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. Система трансцендентального идеализма // Сочинения. М., 1987, т. 1, с. 227-264, 472-489 (введение, 1-й и 6-й 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>главный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разделы)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еллинг Ф.В.Й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. Введение к наброску системы натурфилософии// Сочинения. М., 1987, т. 1, с. 182-226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еллинг Ф.В.Й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. Философские исследования о сущности человеческой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свободы и связанных с ней предметах // Сочинения. М., 1989, т. 2, с. 86-158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. Натурфилософия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Ф.Шеллинг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Трансцендентальный идеализм Шеллинг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3. Философия искусств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4. Философия откровения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еминар №5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4.  Философия Г.В.Ф. Гегеля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10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ов исходный пункт философии Гегеля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0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Как можно понять слова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В.С.Соловьев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: «Гегель может быть назван философом по преимуществу»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0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 суть диалектического и триадического метода Гегеля? Как этот метод отразился в структуре его произведений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0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Как вы думаете, почему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К.Поппер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назвал учение Гегеля ненаучным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0"/>
              </w:numPr>
              <w:tabs>
                <w:tab w:val="clear" w:pos="72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можно охарактеризовать учение Гегеля о природе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0"/>
              </w:numPr>
              <w:tabs>
                <w:tab w:val="clear" w:pos="72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, по Гегелю, отличие морали от нравственности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0"/>
              </w:numPr>
              <w:tabs>
                <w:tab w:val="clear" w:pos="72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Что означает фраза Гегеля: «Все действительное разумно, все разумное – действительно»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0"/>
              </w:numPr>
              <w:tabs>
                <w:tab w:val="clear" w:pos="72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относятся философия и религия откровения? Согласен ли сам Гегель с мнением, что он принижает религию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Гегель Г.В.Ф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Энциклопедия философских наук. Т.1. Наука логики. М., 1975. С. 107-184, 201-214 (§19-60, 79-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83)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Гегель Г.В.Ф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Энциклопедия философских наук. Т.3. Философия духа. М., 1977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Гегель Г.В.Ф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Философия истории. СПб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., 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>1993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.Отношение к предыдущей философии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Диалектический принцип философствования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3.Учение Гегеля об обществе. «Философия духа»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4.Учение Гегеля о религии. 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еминар №6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5. Сущность и основные черты современной западной философии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"/>
              <w:numPr>
                <w:ilvl w:val="0"/>
                <w:numId w:val="11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 причины отхода Фейербаха от гегелевской философии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1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понимать фразу Фейербаха: «Тайна теологии есть антропология»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1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В чем причина коренного изменения философских интересов в начале 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века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Фейербах Л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Сущность христианства // Избранные философские произведения. М., 1955. Т.2. С. 30-90 (гл.1-5)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1.Учение Фейербаха о возникновении христианств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2.Материализм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Л.Фейербах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Семинар №7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6. Позитивизм. Аналитическая философия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"/>
              <w:numPr>
                <w:ilvl w:val="0"/>
                <w:numId w:val="12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hanging="4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Почему Конт назвал свою философию позитивной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2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hanging="4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В чем причина бурного развития позитивизма в 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XIX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-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вв.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2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hanging="4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С какими проблемами столкнулись создатели идеального языка науки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2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hanging="4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Каковы основные направления развития позитивизма в 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веке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2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hanging="4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В чем причины отказа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К.Поппер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от принципа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верифицируемости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2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hanging="4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Какие учения, с точки зрения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К.Поппер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, являются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ненаучными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Витгенштейн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Л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Логико-философский трактат. М., 1958. С. 29-87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Карнап Р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Преодоление метафизики логическим анализом языка // Аналитическая философия: становление и развитие. Антология. М., 1998. С 69-9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Карнап Р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Эмпиризм, семантика и онтология // Карнап Р. Значение и необходимость. М., 1959. С. 298-32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Конт О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Дух позитивной философии. М., 2003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Поппер К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Логика и рост научного знания. М., 1983. С.46-63, 73-123, 316-378, 380-391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hanging="14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1. Позитивизм О. Конт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4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 Эмпириокритицизм Мах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4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3. Неопозитивизм Карнапа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4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4.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Постпозитивизм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оппера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еминар №8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7. Марксизм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13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Что такое «исторический материализм»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3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Почему Маркс, упрекая предыдущих философов в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системопостроении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, сам сделал ту же ошибку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3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Совместим ли марксизм с религией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Ленин В.И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Карл Маркс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Ленин В.И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олн. собр. соч., т. 26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аркс К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К критике гегелевской философии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права. Введение // Маркс К., Энгельс Ф. Соч. Т. 1. С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. 401-418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1. Исторический материализм Маркс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 Связь атеизма Маркса с основными положениями его философии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еминар №9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8. Неокантианство. Тема 9. Абсолютный идеализм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14"/>
              </w:numPr>
              <w:tabs>
                <w:tab w:val="clear" w:pos="284"/>
                <w:tab w:val="clear" w:pos="1080"/>
                <w:tab w:val="left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овы причины возникновения неокантианства? Какие проблемы, с точки зрения неокантианцев, Кант не поставил или не решил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4"/>
              </w:numPr>
              <w:tabs>
                <w:tab w:val="clear" w:pos="284"/>
                <w:tab w:val="clear" w:pos="1080"/>
                <w:tab w:val="left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В чем отличие в понимании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абсолют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у Шеллинга и Брэдли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4"/>
              </w:numPr>
              <w:tabs>
                <w:tab w:val="clear" w:pos="1080"/>
                <w:tab w:val="left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ов критерий действительного бытия, по Брэдли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4"/>
              </w:numPr>
              <w:tabs>
                <w:tab w:val="clear" w:pos="1080"/>
                <w:tab w:val="left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Брэдли опровергает действительность материального мира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Наторп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П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Кант и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Марбургская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школа // Новые идеи в философии. Сб. 5. СПб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., 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>1913. С. 93-132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  <w:lang w:val="en-US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Риккерт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Г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Науки о природе и науки о культуре  М., 1998. С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. 44-128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Bradley F. 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Appearance and Reality. A metaphysical Essay. Oxford, 1894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1. Неокантианство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мар</w:t>
            </w:r>
            <w:r w:rsidRPr="002E1C21">
              <w:rPr>
                <w:rFonts w:ascii="Times New Roman" w:hAnsi="Times New Roman"/>
                <w:sz w:val="24"/>
                <w:szCs w:val="24"/>
              </w:rPr>
              <w:softHyphen/>
              <w:t>бург</w:t>
            </w:r>
            <w:r w:rsidRPr="002E1C21">
              <w:rPr>
                <w:rFonts w:ascii="Times New Roman" w:hAnsi="Times New Roman"/>
                <w:sz w:val="24"/>
                <w:szCs w:val="24"/>
              </w:rPr>
              <w:softHyphen/>
              <w:t>ской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школы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2. Неокантианство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баденской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школы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3. Абсолютный идеализм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Ф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>р. Брэдли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Семинар №10 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10. Философия жизни. Герменевтика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Почему учение Ницше получило название «философия жизни»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Опишите суть основных понятий философии Ницше: декаданс, нигилизм, переоценка всех ценностей, воля к власти.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Каков основной вклад Ницше в теорию познания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Почему антихристианское учение Ницше было положительно оценено некоторыми христианскими философами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ие положения философии Ницше получили развитие в «философии жизни»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Что такое «герменевтическая проблема»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понимает Шпенглер метод работы историка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5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ова, по Бергсону, роль интуиции и рассудка в познании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Ницше Ф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умерки идолов, или Как философствуют молотом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Ницше Ф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очинения в 2 т. Т. 2. М., 1990. С. 556-63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Ницше Ф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Антихрист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Ницше Ф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очинения в 2 т. Т. 2. М., 1990. С. 631-692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Ницше Ф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Воля к власти: опыт переоценки всех ценностей. М., 1994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Бергсон А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Творческая эволюция. М., 2001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Дильтей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В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Описательная психология. СПб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., 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>1996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пенглер О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Закат Европы. Т. 1-2. М., 1998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1. Отношение Ницше к христианству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 Основные понятия философии Ницше: декаданс, нигилизм, переоценка всех ценностей, воля к власти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3.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Дильтей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: описательная психология как основа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наук о духе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4. Герменевтика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Дильтея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5. «Творческая эволюция» А. Бергсон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6. «Закат Европы» О. Шпенглера 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еминар №11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11. Феноменология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3"/>
              <w:numPr>
                <w:ilvl w:val="0"/>
                <w:numId w:val="1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Почему, по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Гуссерлю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, позитивизм с его психологизмом антинаучен?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Охарактеризуйте основные понятия феноменологии: естественная и феноменологическая установка, феноменологическая редукция, эпохе,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интенциональность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ознания,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ноэсис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и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ноэм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553B9" w:rsidRPr="002E1C21" w:rsidRDefault="00A553B9" w:rsidP="002E1C21">
            <w:pPr>
              <w:pStyle w:val="af3"/>
              <w:numPr>
                <w:ilvl w:val="0"/>
                <w:numId w:val="16"/>
              </w:numPr>
              <w:tabs>
                <w:tab w:val="clear" w:pos="284"/>
                <w:tab w:val="clear" w:pos="720"/>
                <w:tab w:val="num" w:pos="0"/>
              </w:tabs>
              <w:spacing w:after="120" w:line="276" w:lineRule="auto"/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Почему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Гуссерль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одверг критике науку, хотя она переживала период своего бурного развития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Гуссерль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Философия как строгая наука // Логос, 1911, кн.1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Гуссерль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арижские доклады // Логос. 1991. № 2. С. 6-3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Гуссерль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Логические исследования. Т. 1. Пролегомены к чистой логике. СПб.. 1995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34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1. Критика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Гуссерлем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сихологизма в «Логических исследованиях»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34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 Феноменологическая редукция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Семинар №12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Тема 12. Экзистенциализм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"/>
              <w:numPr>
                <w:ilvl w:val="0"/>
                <w:numId w:val="17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В чем причина несогласия Кьеркегора с Гегелем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7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В чем отличие экзистенциальной истины 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>от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научной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7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Что такое «телеологическое устранение этического»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7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Почему феноменология стала одним из источников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экзистенциализма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7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В чем причины популярности экзистенциализма в середине 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XX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века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7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Почему Хайдеггер отказывается от категорий в пользу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экзистенциалов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7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Как понимать фразу Сартра: «Человек 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>обречен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быть свободным»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Камю А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Миф о Сизифе. Эссе об абсурде // Камю А. Бунтующий человек. М., 1990. С. 23-10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Кьеркегор С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трах и трепет. М., 1993. С. 22-112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Сартр Ж.П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Экзистенциализм — это гуманизм // Гибель богов. М., 1989. С. 319-344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Хайдеггер М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исьмо о гуманизме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Хайдеггер М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Время и бытие. М., 1993. С. 192-22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Хайдеггер </w:t>
            </w:r>
            <w:proofErr w:type="gram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.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Что такое метафизика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Хайдеггер М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Время и бытие. М., 1993. С. 16-27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i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Ясперс К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Истоки истор</w:t>
            </w:r>
            <w:proofErr w:type="gramStart"/>
            <w:r w:rsidRPr="002E1C21">
              <w:rPr>
                <w:rFonts w:ascii="Times New Roman" w:hAnsi="Times New Roman"/>
                <w:sz w:val="24"/>
                <w:szCs w:val="24"/>
              </w:rPr>
              <w:t>ии и ее</w:t>
            </w:r>
            <w:proofErr w:type="gram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цель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Ясперс К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мысл и назначение истории. М., 1994. С. 28-98 (1-я часть)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Ясперс К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Философская вера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Ясперс К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Смысл и назначение истории. М., 1994. С. 420-508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1. Экзистенциальная философия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С.Кьеркегор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2. Экзистенциализм Ж.-П. Сартр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3. Экзистенциализм Хайдеггера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4. Философская вера Ясперса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еминар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№13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Тема 13. 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Религиозная философия в </w:t>
            </w:r>
            <w:r w:rsidRPr="002E1C2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X</w:t>
            </w: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 веке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"/>
              <w:numPr>
                <w:ilvl w:val="0"/>
                <w:numId w:val="18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В чем причина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обращения католических философов к творчеству Фомы Аквинского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8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Почему главной проблемой философии Э. 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Жильсон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назвал проблему бытия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8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овы причины возникновения персонализма и философской антропологии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Жильсон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Философ и теология. М., 1995. С. 139-189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аритен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Ж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Избранное: Величие и нищета метафизики. М., 2004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унье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Манифест персонализма // </w:t>
            </w: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унье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Манифест персонализма. М., 1999. С. 267-411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унье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Персонализм // Там же. </w:t>
            </w:r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. 459-538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унье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gram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Э.</w:t>
            </w:r>
            <w:proofErr w:type="gram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Что такое персонализм? М., 1994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елер М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Ordo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  <w:lang w:val="en-US"/>
              </w:rPr>
              <w:t>amoris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елер М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Избранные произведения. М., 1994. С. 339-376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Шелер М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оложение человека в космосе // Там же. С. 129-194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1. Неотомизм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2. Персонализм (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Э.Мунье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и др.)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3. Философская антропология (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М.Шелер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и др.).</w:t>
            </w:r>
          </w:p>
        </w:tc>
      </w:tr>
      <w:tr w:rsidR="00EA493C" w:rsidRPr="002E1C21" w:rsidTr="00A553B9"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еминар №14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1C21">
              <w:rPr>
                <w:rFonts w:ascii="Times New Roman" w:hAnsi="Times New Roman" w:cs="Times New Roman"/>
                <w:sz w:val="24"/>
                <w:szCs w:val="24"/>
              </w:rPr>
              <w:t xml:space="preserve">Тема 14. Психоанализ. </w:t>
            </w:r>
            <w:proofErr w:type="spellStart"/>
            <w:r w:rsidRPr="002E1C21">
              <w:rPr>
                <w:rFonts w:ascii="Times New Roman" w:hAnsi="Times New Roman" w:cs="Times New Roman"/>
                <w:sz w:val="24"/>
                <w:szCs w:val="24"/>
              </w:rPr>
              <w:t>Неомарксизм</w:t>
            </w:r>
            <w:proofErr w:type="spellEnd"/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"/>
              <w:numPr>
                <w:ilvl w:val="0"/>
                <w:numId w:val="19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овы исходные положения психоанализа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9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Как Фрейд объясняет возникновение религии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9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В чем причины расхождения Юнга с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Фрейдом?</w:t>
            </w:r>
          </w:p>
          <w:p w:rsidR="00A553B9" w:rsidRPr="002E1C21" w:rsidRDefault="00A553B9" w:rsidP="002E1C21">
            <w:pPr>
              <w:pStyle w:val="a"/>
              <w:numPr>
                <w:ilvl w:val="0"/>
                <w:numId w:val="19"/>
              </w:numPr>
              <w:tabs>
                <w:tab w:val="clear" w:pos="1080"/>
                <w:tab w:val="num" w:pos="0"/>
              </w:tabs>
              <w:spacing w:after="120" w:line="276" w:lineRule="auto"/>
              <w:ind w:left="0" w:firstLine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Каковы причины соединения марксизма с фрейдизмом во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Франкфуктской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школе?</w:t>
            </w:r>
          </w:p>
          <w:p w:rsidR="00A553B9" w:rsidRPr="002E1C21" w:rsidRDefault="00A553B9" w:rsidP="002E1C21">
            <w:pPr>
              <w:pStyle w:val="af4"/>
              <w:spacing w:before="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>Литература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08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Маркузе Г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Одномерный человек. М., 1995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08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Фрейд З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Будущее одной иллюзии // Сумерки богов. М., 1989. С. 94-142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08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Фрейд З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Неудовлетворенность культурой. М., 199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08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Фрейд З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Тотем и табу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Фрейд З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Труды разных лет. Тбилиси, 1991. Т. 1. С. 193-350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08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Фрейд З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Человек Моисей и монотеистическая религия // </w:t>
            </w: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Фрейд З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сихоанализ. Религия. Культура. М., 1991. С. 135-256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08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>Фромм</w:t>
            </w:r>
            <w:proofErr w:type="spellEnd"/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 Э.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Психоанализ и религия // Сумерки богов. М., 1989. С. 143-221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hanging="108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i/>
                <w:sz w:val="24"/>
                <w:szCs w:val="24"/>
              </w:rPr>
              <w:t xml:space="preserve">Юнг К.Г.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t>Воспоминания, сновидения, размышления. М., 2003.</w:t>
            </w:r>
          </w:p>
        </w:tc>
        <w:tc>
          <w:tcPr>
            <w:tcW w:w="0" w:type="auto"/>
          </w:tcPr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1. 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З.Фрейд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 и психоанализ.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2. Неофрейдизм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К.Г.Юнг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3. Экзистенциальный психоанализ </w:t>
            </w:r>
            <w:proofErr w:type="spellStart"/>
            <w:r w:rsidRPr="002E1C21">
              <w:rPr>
                <w:rFonts w:ascii="Times New Roman" w:hAnsi="Times New Roman"/>
                <w:sz w:val="24"/>
                <w:szCs w:val="24"/>
              </w:rPr>
              <w:t>Бинсвангера</w:t>
            </w:r>
            <w:proofErr w:type="spellEnd"/>
            <w:r w:rsidRPr="002E1C21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A553B9" w:rsidRPr="002E1C21" w:rsidRDefault="00A553B9" w:rsidP="002E1C21">
            <w:pPr>
              <w:pStyle w:val="af1"/>
              <w:spacing w:after="120" w:line="276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2E1C21">
              <w:rPr>
                <w:rFonts w:ascii="Times New Roman" w:hAnsi="Times New Roman"/>
                <w:sz w:val="24"/>
                <w:szCs w:val="24"/>
              </w:rPr>
              <w:t xml:space="preserve">4. Критическая теория </w:t>
            </w:r>
            <w:r w:rsidRPr="002E1C21">
              <w:rPr>
                <w:rFonts w:ascii="Times New Roman" w:hAnsi="Times New Roman"/>
                <w:sz w:val="24"/>
                <w:szCs w:val="24"/>
              </w:rPr>
              <w:lastRenderedPageBreak/>
              <w:t>общества Франкфуртской школы.</w:t>
            </w:r>
          </w:p>
          <w:p w:rsidR="00A553B9" w:rsidRPr="002E1C21" w:rsidRDefault="00A553B9" w:rsidP="002E1C21">
            <w:pPr>
              <w:pStyle w:val="af3"/>
              <w:spacing w:after="120" w:line="276" w:lineRule="auto"/>
              <w:ind w:left="170"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A553B9" w:rsidRPr="002E1C21" w:rsidRDefault="00A553B9" w:rsidP="002E1C21">
      <w:pPr>
        <w:rPr>
          <w:rFonts w:ascii="Times New Roman" w:hAnsi="Times New Roman" w:cs="Times New Roman"/>
          <w:sz w:val="24"/>
          <w:szCs w:val="24"/>
        </w:rPr>
      </w:pPr>
    </w:p>
    <w:p w:rsidR="00A553B9" w:rsidRPr="002E1C21" w:rsidRDefault="00A553B9" w:rsidP="002E1C21">
      <w:pPr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b/>
          <w:i/>
          <w:sz w:val="24"/>
          <w:szCs w:val="24"/>
        </w:rPr>
        <w:t>Самостоятельная работа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 xml:space="preserve">Студенты также могут выполнять самостоятельные работы по одной из перечисленных выше тем. В качестве самостоятельной работы может быть также предложен анализ какого-нибудь классического философского трактата античного или средневекового философа из приведенного выше списк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E1C21">
        <w:rPr>
          <w:rFonts w:ascii="Times New Roman" w:hAnsi="Times New Roman" w:cs="Times New Roman"/>
          <w:i/>
          <w:sz w:val="24"/>
          <w:szCs w:val="24"/>
        </w:rPr>
        <w:t>Возможные типы самостоятельных работ: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)</w:t>
      </w:r>
      <w:r w:rsidRPr="002E1C21">
        <w:rPr>
          <w:rFonts w:ascii="Times New Roman" w:hAnsi="Times New Roman" w:cs="Times New Roman"/>
          <w:sz w:val="24"/>
          <w:szCs w:val="24"/>
        </w:rPr>
        <w:tab/>
        <w:t>Чтение классических философских текстов и соответствующих страниц учебников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)</w:t>
      </w:r>
      <w:r w:rsidRPr="002E1C21">
        <w:rPr>
          <w:rFonts w:ascii="Times New Roman" w:hAnsi="Times New Roman" w:cs="Times New Roman"/>
          <w:sz w:val="24"/>
          <w:szCs w:val="24"/>
        </w:rPr>
        <w:tab/>
        <w:t>Анализ этих текстов с точки зрения философии и христианского богословия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lastRenderedPageBreak/>
        <w:t>3) Поиск основных понятий и терминов в информационно-справочных и поисковых, электронных образовательных системах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2E1C21">
        <w:rPr>
          <w:rFonts w:ascii="Times New Roman" w:hAnsi="Times New Roman" w:cs="Times New Roman"/>
          <w:sz w:val="24"/>
          <w:szCs w:val="24"/>
        </w:rPr>
        <w:t>н-</w:t>
      </w:r>
      <w:proofErr w:type="gramEnd"/>
      <w:r w:rsidRPr="002E1C21">
        <w:rPr>
          <w:rFonts w:ascii="Times New Roman" w:hAnsi="Times New Roman" w:cs="Times New Roman"/>
          <w:sz w:val="24"/>
          <w:szCs w:val="24"/>
        </w:rPr>
        <w:t>) конспекта, подготовке сообщения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553B9" w:rsidRPr="002E1C21" w:rsidRDefault="00A553B9" w:rsidP="002E1C21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b/>
          <w:i/>
          <w:sz w:val="24"/>
          <w:szCs w:val="24"/>
        </w:rPr>
        <w:t xml:space="preserve">Пример самостоятельной работы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2E1C21">
        <w:rPr>
          <w:rFonts w:ascii="Times New Roman" w:hAnsi="Times New Roman" w:cs="Times New Roman"/>
          <w:i/>
          <w:sz w:val="24"/>
          <w:szCs w:val="24"/>
          <w:u w:val="single"/>
        </w:rPr>
        <w:t>Учение Канта о нравственности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E1C21">
        <w:rPr>
          <w:rFonts w:ascii="Times New Roman" w:hAnsi="Times New Roman" w:cs="Times New Roman"/>
          <w:i/>
          <w:sz w:val="24"/>
          <w:szCs w:val="24"/>
        </w:rPr>
        <w:t xml:space="preserve">Задание: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Проанализировать становление и суть учения Канта о нравственности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E1C21">
        <w:rPr>
          <w:rFonts w:ascii="Times New Roman" w:hAnsi="Times New Roman" w:cs="Times New Roman"/>
          <w:i/>
          <w:sz w:val="24"/>
          <w:szCs w:val="24"/>
        </w:rPr>
        <w:t>Ход выполнения: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.</w:t>
      </w:r>
      <w:r w:rsidRPr="002E1C21">
        <w:rPr>
          <w:rFonts w:ascii="Times New Roman" w:hAnsi="Times New Roman" w:cs="Times New Roman"/>
          <w:sz w:val="24"/>
          <w:szCs w:val="24"/>
        </w:rPr>
        <w:tab/>
        <w:t>Прочитать соответствующие главы учебник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Прочитать соответствующие страницы «Критики практического разума» Кант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.</w:t>
      </w:r>
      <w:r w:rsidRPr="002E1C21">
        <w:rPr>
          <w:rFonts w:ascii="Times New Roman" w:hAnsi="Times New Roman" w:cs="Times New Roman"/>
          <w:sz w:val="24"/>
          <w:szCs w:val="24"/>
        </w:rPr>
        <w:tab/>
        <w:t>Отметить основные постулаты практического разум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.</w:t>
      </w:r>
      <w:r w:rsidRPr="002E1C21">
        <w:rPr>
          <w:rFonts w:ascii="Times New Roman" w:hAnsi="Times New Roman" w:cs="Times New Roman"/>
          <w:sz w:val="24"/>
          <w:szCs w:val="24"/>
        </w:rPr>
        <w:tab/>
        <w:t>Изложить нравственное доказательство бытия Бог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553B9" w:rsidRPr="002E1C21" w:rsidRDefault="00A553B9" w:rsidP="002E1C21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b/>
          <w:i/>
          <w:sz w:val="24"/>
          <w:szCs w:val="24"/>
        </w:rPr>
        <w:t>Вопросы для тестирования:</w:t>
      </w:r>
    </w:p>
    <w:p w:rsidR="00A553B9" w:rsidRPr="002E1C21" w:rsidRDefault="00EA493C" w:rsidP="002E1C21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E1C21">
        <w:rPr>
          <w:rFonts w:ascii="Times New Roman" w:hAnsi="Times New Roman" w:cs="Times New Roman"/>
          <w:i/>
          <w:sz w:val="24"/>
          <w:szCs w:val="24"/>
        </w:rPr>
        <w:t>Т</w:t>
      </w:r>
      <w:r w:rsidR="00A553B9" w:rsidRPr="002E1C21">
        <w:rPr>
          <w:rFonts w:ascii="Times New Roman" w:hAnsi="Times New Roman" w:cs="Times New Roman"/>
          <w:i/>
          <w:sz w:val="24"/>
          <w:szCs w:val="24"/>
        </w:rPr>
        <w:t>естирование проводится в середине семестра и включает в себя вопросы по немецкой классической философии</w:t>
      </w:r>
      <w:r w:rsidRPr="002E1C21">
        <w:rPr>
          <w:rFonts w:ascii="Times New Roman" w:hAnsi="Times New Roman" w:cs="Times New Roman"/>
          <w:i/>
          <w:sz w:val="24"/>
          <w:szCs w:val="24"/>
        </w:rPr>
        <w:t>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E1C21">
        <w:rPr>
          <w:rFonts w:ascii="Times New Roman" w:hAnsi="Times New Roman" w:cs="Times New Roman"/>
          <w:i/>
          <w:sz w:val="24"/>
          <w:szCs w:val="24"/>
        </w:rPr>
        <w:t>Студенты получают карточки с тестами. Одна карточка включает в себя два вопроса. На тестирование отводится 40 мин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.</w:t>
      </w:r>
      <w:r w:rsidRPr="002E1C21">
        <w:rPr>
          <w:rFonts w:ascii="Times New Roman" w:hAnsi="Times New Roman" w:cs="Times New Roman"/>
          <w:sz w:val="24"/>
          <w:szCs w:val="24"/>
        </w:rPr>
        <w:tab/>
        <w:t>Структура «Критики чистого разума» И. Кант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Смысл и значение основных понятий «Критики чистого разума»: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тренсцендентны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, трансцендентальный, вещь-в-себе, явление, синтетический, аналитический, априорный, апостериорный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Трансцендентальная эстетика «Критики чистого разума» Канта, учение об априорных формах чувственности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Трансцендентальная аналитика «Критики чистого разума» Канта, учение об априорных формах рассудк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5.</w:t>
      </w:r>
      <w:r w:rsidRPr="002E1C21">
        <w:rPr>
          <w:rFonts w:ascii="Times New Roman" w:hAnsi="Times New Roman" w:cs="Times New Roman"/>
          <w:sz w:val="24"/>
          <w:szCs w:val="24"/>
        </w:rPr>
        <w:tab/>
        <w:t>Трансцендентальная диалектика «Критики чистого разума»  Канта: учение о душе и  мире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6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Отношение Канта к доказательствам бытия Бог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7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«Критика практического разума»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И.Кант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: категорический императив, постулаты практического разум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lastRenderedPageBreak/>
        <w:t>8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«Нравственное» доказательство бытия Бога Кант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9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Натурфилософия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Ф.Шеллинг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0.</w:t>
      </w:r>
      <w:r w:rsidRPr="002E1C21">
        <w:rPr>
          <w:rFonts w:ascii="Times New Roman" w:hAnsi="Times New Roman" w:cs="Times New Roman"/>
          <w:sz w:val="24"/>
          <w:szCs w:val="24"/>
        </w:rPr>
        <w:tab/>
        <w:t>Трансцендентальный идеализм Шеллинг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1.</w:t>
      </w:r>
      <w:r w:rsidRPr="002E1C21">
        <w:rPr>
          <w:rFonts w:ascii="Times New Roman" w:hAnsi="Times New Roman" w:cs="Times New Roman"/>
          <w:sz w:val="24"/>
          <w:szCs w:val="24"/>
        </w:rPr>
        <w:tab/>
        <w:t>Философия искусства Шеллинг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2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Философия откровения Шеллинга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3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Отношение Гегеля к предыдущей философии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4.</w:t>
      </w:r>
      <w:r w:rsidRPr="002E1C21">
        <w:rPr>
          <w:rFonts w:ascii="Times New Roman" w:hAnsi="Times New Roman" w:cs="Times New Roman"/>
          <w:sz w:val="24"/>
          <w:szCs w:val="24"/>
        </w:rPr>
        <w:tab/>
        <w:t>Диалектический принцип философствования Гегеля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5.</w:t>
      </w:r>
      <w:r w:rsidRPr="002E1C21">
        <w:rPr>
          <w:rFonts w:ascii="Times New Roman" w:hAnsi="Times New Roman" w:cs="Times New Roman"/>
          <w:sz w:val="24"/>
          <w:szCs w:val="24"/>
        </w:rPr>
        <w:tab/>
        <w:t>Учение Гегеля об обществе. «Философия духа».</w:t>
      </w:r>
    </w:p>
    <w:p w:rsidR="00A553B9" w:rsidRPr="002E1C21" w:rsidRDefault="00EA493C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6.</w:t>
      </w:r>
      <w:r w:rsidRPr="002E1C21">
        <w:rPr>
          <w:rFonts w:ascii="Times New Roman" w:hAnsi="Times New Roman" w:cs="Times New Roman"/>
          <w:sz w:val="24"/>
          <w:szCs w:val="24"/>
        </w:rPr>
        <w:tab/>
      </w:r>
      <w:r w:rsidR="00A553B9" w:rsidRPr="002E1C21">
        <w:rPr>
          <w:rFonts w:ascii="Times New Roman" w:hAnsi="Times New Roman" w:cs="Times New Roman"/>
          <w:sz w:val="24"/>
          <w:szCs w:val="24"/>
        </w:rPr>
        <w:t>Учение Гегеля о религии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553B9" w:rsidRPr="002E1C21" w:rsidRDefault="00A553B9" w:rsidP="002E1C21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E1C21">
        <w:rPr>
          <w:rFonts w:ascii="Times New Roman" w:hAnsi="Times New Roman" w:cs="Times New Roman"/>
          <w:b/>
          <w:i/>
          <w:sz w:val="24"/>
          <w:szCs w:val="24"/>
        </w:rPr>
        <w:t>Темы докладов: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«Критика чистого разума» И. Канта: задача, структура, основные понятия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.</w:t>
      </w:r>
      <w:r w:rsidRPr="002E1C21">
        <w:rPr>
          <w:rFonts w:ascii="Times New Roman" w:hAnsi="Times New Roman" w:cs="Times New Roman"/>
          <w:sz w:val="24"/>
          <w:szCs w:val="24"/>
        </w:rPr>
        <w:tab/>
        <w:t>Трансцендентальная эстетика «Критики чистого разума» Канта, учение об априорных формах чувственности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Трансцендентальная аналитика «Критики чистого разума» Канта, учение об априорных формах рассудк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Трансцендентальная диалектика «Критики чистого разума»  Канта: учение о душе, мире и Боге. Отношение к доказательствам бытия Бог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5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«Критика практического разума»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И.Кант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: категорический императив, постулаты практического разум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6.</w:t>
      </w:r>
      <w:r w:rsidRPr="002E1C21">
        <w:rPr>
          <w:rFonts w:ascii="Times New Roman" w:hAnsi="Times New Roman" w:cs="Times New Roman"/>
          <w:sz w:val="24"/>
          <w:szCs w:val="24"/>
        </w:rPr>
        <w:tab/>
        <w:t>«Нравственное» доказательство бытия Бог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7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Критика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И.Г.Фихте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кантовской дедукции понятий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8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Основные положения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наукоучения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9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Натурфилософия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Ф.Шеллинг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0.</w:t>
      </w:r>
      <w:r w:rsidRPr="002E1C21">
        <w:rPr>
          <w:rFonts w:ascii="Times New Roman" w:hAnsi="Times New Roman" w:cs="Times New Roman"/>
          <w:sz w:val="24"/>
          <w:szCs w:val="24"/>
        </w:rPr>
        <w:tab/>
        <w:t>Трансцендентальный идеализм Шеллинг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1.</w:t>
      </w:r>
      <w:r w:rsidRPr="002E1C21">
        <w:rPr>
          <w:rFonts w:ascii="Times New Roman" w:hAnsi="Times New Roman" w:cs="Times New Roman"/>
          <w:sz w:val="24"/>
          <w:szCs w:val="24"/>
        </w:rPr>
        <w:tab/>
        <w:t>Философия искусств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2.</w:t>
      </w:r>
      <w:r w:rsidRPr="002E1C21">
        <w:rPr>
          <w:rFonts w:ascii="Times New Roman" w:hAnsi="Times New Roman" w:cs="Times New Roman"/>
          <w:sz w:val="24"/>
          <w:szCs w:val="24"/>
        </w:rPr>
        <w:tab/>
        <w:t>Философия откровения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3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Отношение к предыдущей философии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4.</w:t>
      </w:r>
      <w:r w:rsidRPr="002E1C21">
        <w:rPr>
          <w:rFonts w:ascii="Times New Roman" w:hAnsi="Times New Roman" w:cs="Times New Roman"/>
          <w:sz w:val="24"/>
          <w:szCs w:val="24"/>
        </w:rPr>
        <w:tab/>
        <w:t>Диалектический принцип философствования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5.</w:t>
      </w:r>
      <w:r w:rsidRPr="002E1C21">
        <w:rPr>
          <w:rFonts w:ascii="Times New Roman" w:hAnsi="Times New Roman" w:cs="Times New Roman"/>
          <w:sz w:val="24"/>
          <w:szCs w:val="24"/>
        </w:rPr>
        <w:tab/>
        <w:t>Учение Гегеля об обществе. «Философия духа»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6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Учение Гегеля о религии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7.</w:t>
      </w:r>
      <w:r w:rsidRPr="002E1C21">
        <w:rPr>
          <w:rFonts w:ascii="Times New Roman" w:hAnsi="Times New Roman" w:cs="Times New Roman"/>
          <w:sz w:val="24"/>
          <w:szCs w:val="24"/>
        </w:rPr>
        <w:tab/>
        <w:t>Учение Фейербаха о возникновении христианств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18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Материализм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Л.Фейербах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lastRenderedPageBreak/>
        <w:t>19.</w:t>
      </w:r>
      <w:r w:rsidRPr="002E1C21">
        <w:rPr>
          <w:rFonts w:ascii="Times New Roman" w:hAnsi="Times New Roman" w:cs="Times New Roman"/>
          <w:sz w:val="24"/>
          <w:szCs w:val="24"/>
        </w:rPr>
        <w:tab/>
        <w:t>Позитивизм О. Конт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0.</w:t>
      </w:r>
      <w:r w:rsidRPr="002E1C21">
        <w:rPr>
          <w:rFonts w:ascii="Times New Roman" w:hAnsi="Times New Roman" w:cs="Times New Roman"/>
          <w:sz w:val="24"/>
          <w:szCs w:val="24"/>
        </w:rPr>
        <w:tab/>
        <w:t>Эмпириокритицизм Мах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1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Неопозитивизм Карнапа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2.</w:t>
      </w:r>
      <w:r w:rsidRPr="002E1C2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Постпозитивизм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Поппер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3.</w:t>
      </w:r>
      <w:r w:rsidRPr="002E1C21">
        <w:rPr>
          <w:rFonts w:ascii="Times New Roman" w:hAnsi="Times New Roman" w:cs="Times New Roman"/>
          <w:sz w:val="24"/>
          <w:szCs w:val="24"/>
        </w:rPr>
        <w:tab/>
        <w:t>Исторический материализм Маркс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4.</w:t>
      </w:r>
      <w:r w:rsidRPr="002E1C21">
        <w:rPr>
          <w:rFonts w:ascii="Times New Roman" w:hAnsi="Times New Roman" w:cs="Times New Roman"/>
          <w:sz w:val="24"/>
          <w:szCs w:val="24"/>
        </w:rPr>
        <w:tab/>
        <w:t>Связь атеизма Маркса с основными положениями его философии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5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Неокантианство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мар¬бург¬ско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школы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6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Неокантианство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баденско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школы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7.</w:t>
      </w:r>
      <w:r w:rsidRPr="002E1C21">
        <w:rPr>
          <w:rFonts w:ascii="Times New Roman" w:hAnsi="Times New Roman" w:cs="Times New Roman"/>
          <w:sz w:val="24"/>
          <w:szCs w:val="24"/>
        </w:rPr>
        <w:tab/>
        <w:t>Абсолютный идеализм</w:t>
      </w:r>
      <w:proofErr w:type="gramStart"/>
      <w:r w:rsidRPr="002E1C21">
        <w:rPr>
          <w:rFonts w:ascii="Times New Roman" w:hAnsi="Times New Roman" w:cs="Times New Roman"/>
          <w:sz w:val="24"/>
          <w:szCs w:val="24"/>
        </w:rPr>
        <w:t xml:space="preserve"> Ф</w:t>
      </w:r>
      <w:proofErr w:type="gramEnd"/>
      <w:r w:rsidRPr="002E1C21">
        <w:rPr>
          <w:rFonts w:ascii="Times New Roman" w:hAnsi="Times New Roman" w:cs="Times New Roman"/>
          <w:sz w:val="24"/>
          <w:szCs w:val="24"/>
        </w:rPr>
        <w:t>р. Брэдли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8.</w:t>
      </w:r>
      <w:r w:rsidRPr="002E1C21">
        <w:rPr>
          <w:rFonts w:ascii="Times New Roman" w:hAnsi="Times New Roman" w:cs="Times New Roman"/>
          <w:sz w:val="24"/>
          <w:szCs w:val="24"/>
        </w:rPr>
        <w:tab/>
        <w:t>Отношение Ницше к христианству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29.</w:t>
      </w:r>
      <w:r w:rsidRPr="002E1C21">
        <w:rPr>
          <w:rFonts w:ascii="Times New Roman" w:hAnsi="Times New Roman" w:cs="Times New Roman"/>
          <w:sz w:val="24"/>
          <w:szCs w:val="24"/>
        </w:rPr>
        <w:tab/>
        <w:t>Основные понятия философии Ницше: декаданс, нигилизм, переоценка всех ценностей, воля к власти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0.</w:t>
      </w:r>
      <w:r w:rsidRPr="002E1C2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Дильтей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: описательная психология как основа наук о духе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1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Герменевтика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Дильтея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2.</w:t>
      </w:r>
      <w:r w:rsidRPr="002E1C21">
        <w:rPr>
          <w:rFonts w:ascii="Times New Roman" w:hAnsi="Times New Roman" w:cs="Times New Roman"/>
          <w:sz w:val="24"/>
          <w:szCs w:val="24"/>
        </w:rPr>
        <w:tab/>
        <w:t>«Творческая эволюция» А. Бергсон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3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«Закат Европы» О. Шпенглера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4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Критика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Гуссерлем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психологизма в «Логических исследованиях»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5.</w:t>
      </w:r>
      <w:r w:rsidRPr="002E1C21">
        <w:rPr>
          <w:rFonts w:ascii="Times New Roman" w:hAnsi="Times New Roman" w:cs="Times New Roman"/>
          <w:sz w:val="24"/>
          <w:szCs w:val="24"/>
        </w:rPr>
        <w:tab/>
        <w:t>Феноменологическая редукция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6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Экзистенциальная философия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С.Кьеркегор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>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7.</w:t>
      </w:r>
      <w:r w:rsidRPr="002E1C21">
        <w:rPr>
          <w:rFonts w:ascii="Times New Roman" w:hAnsi="Times New Roman" w:cs="Times New Roman"/>
          <w:sz w:val="24"/>
          <w:szCs w:val="24"/>
        </w:rPr>
        <w:tab/>
        <w:t>Экзистенциализм Ж.-П. Сартр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8.</w:t>
      </w:r>
      <w:r w:rsidRPr="002E1C21">
        <w:rPr>
          <w:rFonts w:ascii="Times New Roman" w:hAnsi="Times New Roman" w:cs="Times New Roman"/>
          <w:sz w:val="24"/>
          <w:szCs w:val="24"/>
        </w:rPr>
        <w:tab/>
        <w:t>Экзистенциализм Хайдеггер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39.</w:t>
      </w:r>
      <w:r w:rsidRPr="002E1C21">
        <w:rPr>
          <w:rFonts w:ascii="Times New Roman" w:hAnsi="Times New Roman" w:cs="Times New Roman"/>
          <w:sz w:val="24"/>
          <w:szCs w:val="24"/>
        </w:rPr>
        <w:tab/>
        <w:t>Философская вера Ясперса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0.</w:t>
      </w:r>
      <w:r w:rsidRPr="002E1C21">
        <w:rPr>
          <w:rFonts w:ascii="Times New Roman" w:hAnsi="Times New Roman" w:cs="Times New Roman"/>
          <w:sz w:val="24"/>
          <w:szCs w:val="24"/>
        </w:rPr>
        <w:tab/>
        <w:t>Неотомизм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1.</w:t>
      </w:r>
      <w:r w:rsidRPr="002E1C21">
        <w:rPr>
          <w:rFonts w:ascii="Times New Roman" w:hAnsi="Times New Roman" w:cs="Times New Roman"/>
          <w:sz w:val="24"/>
          <w:szCs w:val="24"/>
        </w:rPr>
        <w:tab/>
        <w:t>Персонализм (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Э.Мунье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и др.)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2.</w:t>
      </w:r>
      <w:r w:rsidRPr="002E1C21">
        <w:rPr>
          <w:rFonts w:ascii="Times New Roman" w:hAnsi="Times New Roman" w:cs="Times New Roman"/>
          <w:sz w:val="24"/>
          <w:szCs w:val="24"/>
        </w:rPr>
        <w:tab/>
        <w:t>Философская антропология (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М.Шелер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и др.)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3.</w:t>
      </w:r>
      <w:r w:rsidRPr="002E1C2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З.Фрейд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 и психоанализ.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4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Неофрейдизм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К.Г.Юнг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5.</w:t>
      </w:r>
      <w:r w:rsidRPr="002E1C21">
        <w:rPr>
          <w:rFonts w:ascii="Times New Roman" w:hAnsi="Times New Roman" w:cs="Times New Roman"/>
          <w:sz w:val="24"/>
          <w:szCs w:val="24"/>
        </w:rPr>
        <w:tab/>
        <w:t xml:space="preserve">Экзистенциальный психоанализ </w:t>
      </w:r>
      <w:proofErr w:type="spellStart"/>
      <w:r w:rsidRPr="002E1C21">
        <w:rPr>
          <w:rFonts w:ascii="Times New Roman" w:hAnsi="Times New Roman" w:cs="Times New Roman"/>
          <w:sz w:val="24"/>
          <w:szCs w:val="24"/>
        </w:rPr>
        <w:t>Бинсвангера</w:t>
      </w:r>
      <w:proofErr w:type="spellEnd"/>
      <w:r w:rsidRPr="002E1C2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553B9" w:rsidRPr="002E1C21" w:rsidRDefault="00A553B9" w:rsidP="002E1C21">
      <w:pPr>
        <w:jc w:val="both"/>
        <w:rPr>
          <w:rFonts w:ascii="Times New Roman" w:hAnsi="Times New Roman" w:cs="Times New Roman"/>
          <w:sz w:val="24"/>
          <w:szCs w:val="24"/>
        </w:rPr>
      </w:pPr>
      <w:r w:rsidRPr="002E1C21">
        <w:rPr>
          <w:rFonts w:ascii="Times New Roman" w:hAnsi="Times New Roman" w:cs="Times New Roman"/>
          <w:sz w:val="24"/>
          <w:szCs w:val="24"/>
        </w:rPr>
        <w:t>46.</w:t>
      </w:r>
      <w:r w:rsidRPr="002E1C21">
        <w:rPr>
          <w:rFonts w:ascii="Times New Roman" w:hAnsi="Times New Roman" w:cs="Times New Roman"/>
          <w:sz w:val="24"/>
          <w:szCs w:val="24"/>
        </w:rPr>
        <w:tab/>
        <w:t>Критическая теория общества Франкфуртской школы.</w:t>
      </w:r>
    </w:p>
    <w:p w:rsidR="00A553B9" w:rsidRPr="002E1C21" w:rsidRDefault="00A553B9" w:rsidP="002E1C21">
      <w:pPr>
        <w:rPr>
          <w:rFonts w:ascii="Times New Roman" w:hAnsi="Times New Roman" w:cs="Times New Roman"/>
          <w:b/>
          <w:sz w:val="24"/>
          <w:szCs w:val="24"/>
        </w:rPr>
      </w:pPr>
    </w:p>
    <w:sectPr w:rsidR="00A553B9" w:rsidRPr="002E1C21" w:rsidSect="00C30DA7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50DE" w:rsidRDefault="005450DE" w:rsidP="00E80DA9">
      <w:pPr>
        <w:spacing w:after="0" w:line="240" w:lineRule="auto"/>
      </w:pPr>
      <w:r>
        <w:separator/>
      </w:r>
    </w:p>
  </w:endnote>
  <w:endnote w:type="continuationSeparator" w:id="0">
    <w:p w:rsidR="005450DE" w:rsidRDefault="005450DE" w:rsidP="00E80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altName w:val="Century Gothic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altName w:val="Palatino Linotype"/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auto"/>
    <w:pitch w:val="default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33701407"/>
      <w:docPartObj>
        <w:docPartGallery w:val="Page Numbers (Bottom of Page)"/>
        <w:docPartUnique/>
      </w:docPartObj>
    </w:sdtPr>
    <w:sdtContent>
      <w:p w:rsidR="005450DE" w:rsidRDefault="005450DE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5F5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5450DE" w:rsidRDefault="005450DE">
    <w:pPr>
      <w:pStyle w:val="ac"/>
    </w:pPr>
  </w:p>
  <w:p w:rsidR="005450DE" w:rsidRDefault="005450D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50DE" w:rsidRDefault="005450DE" w:rsidP="00E80DA9">
      <w:pPr>
        <w:spacing w:after="0" w:line="240" w:lineRule="auto"/>
      </w:pPr>
      <w:r>
        <w:separator/>
      </w:r>
    </w:p>
  </w:footnote>
  <w:footnote w:type="continuationSeparator" w:id="0">
    <w:p w:rsidR="005450DE" w:rsidRDefault="005450DE" w:rsidP="00E80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875DE"/>
    <w:multiLevelType w:val="hybridMultilevel"/>
    <w:tmpl w:val="0010B50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D937E6"/>
    <w:multiLevelType w:val="hybridMultilevel"/>
    <w:tmpl w:val="4984D3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1E95AA3"/>
    <w:multiLevelType w:val="hybridMultilevel"/>
    <w:tmpl w:val="C62876FA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20AC293A"/>
    <w:multiLevelType w:val="hybridMultilevel"/>
    <w:tmpl w:val="C9CC4E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DD2DA9"/>
    <w:multiLevelType w:val="hybridMultilevel"/>
    <w:tmpl w:val="AE2EA0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B77207C"/>
    <w:multiLevelType w:val="hybridMultilevel"/>
    <w:tmpl w:val="C1B6D88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07F3DE5"/>
    <w:multiLevelType w:val="hybridMultilevel"/>
    <w:tmpl w:val="66149704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33B618FC"/>
    <w:multiLevelType w:val="hybridMultilevel"/>
    <w:tmpl w:val="D314338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D6B5636"/>
    <w:multiLevelType w:val="hybridMultilevel"/>
    <w:tmpl w:val="60AE8384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527D4A3F"/>
    <w:multiLevelType w:val="hybridMultilevel"/>
    <w:tmpl w:val="51720E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7953ABC"/>
    <w:multiLevelType w:val="hybridMultilevel"/>
    <w:tmpl w:val="C8F87F2A"/>
    <w:lvl w:ilvl="0" w:tplc="0B70421A">
      <w:start w:val="1"/>
      <w:numFmt w:val="decimal"/>
      <w:pStyle w:val="a"/>
      <w:lvlText w:val="%1."/>
      <w:lvlJc w:val="left"/>
      <w:pPr>
        <w:tabs>
          <w:tab w:val="num" w:pos="510"/>
        </w:tabs>
        <w:ind w:left="510" w:hanging="1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E3014CD"/>
    <w:multiLevelType w:val="hybridMultilevel"/>
    <w:tmpl w:val="4FA831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0CA746C"/>
    <w:multiLevelType w:val="hybridMultilevel"/>
    <w:tmpl w:val="4540206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1D53F29"/>
    <w:multiLevelType w:val="hybridMultilevel"/>
    <w:tmpl w:val="AA54D85E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>
    <w:nsid w:val="76097706"/>
    <w:multiLevelType w:val="hybridMultilevel"/>
    <w:tmpl w:val="FB9E78FC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7D569AB"/>
    <w:multiLevelType w:val="hybridMultilevel"/>
    <w:tmpl w:val="0010B50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87029E6"/>
    <w:multiLevelType w:val="hybridMultilevel"/>
    <w:tmpl w:val="1A88509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A9F7160"/>
    <w:multiLevelType w:val="hybridMultilevel"/>
    <w:tmpl w:val="844A9B8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7F0A7280"/>
    <w:multiLevelType w:val="hybridMultilevel"/>
    <w:tmpl w:val="E36C3CEC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9"/>
  </w:num>
  <w:num w:numId="5">
    <w:abstractNumId w:val="11"/>
  </w:num>
  <w:num w:numId="6">
    <w:abstractNumId w:val="15"/>
  </w:num>
  <w:num w:numId="7">
    <w:abstractNumId w:val="0"/>
  </w:num>
  <w:num w:numId="8">
    <w:abstractNumId w:val="16"/>
  </w:num>
  <w:num w:numId="9">
    <w:abstractNumId w:val="4"/>
  </w:num>
  <w:num w:numId="10">
    <w:abstractNumId w:val="12"/>
  </w:num>
  <w:num w:numId="11">
    <w:abstractNumId w:val="8"/>
  </w:num>
  <w:num w:numId="12">
    <w:abstractNumId w:val="13"/>
  </w:num>
  <w:num w:numId="13">
    <w:abstractNumId w:val="5"/>
  </w:num>
  <w:num w:numId="14">
    <w:abstractNumId w:val="6"/>
  </w:num>
  <w:num w:numId="15">
    <w:abstractNumId w:val="18"/>
  </w:num>
  <w:num w:numId="16">
    <w:abstractNumId w:val="1"/>
  </w:num>
  <w:num w:numId="17">
    <w:abstractNumId w:val="2"/>
  </w:num>
  <w:num w:numId="18">
    <w:abstractNumId w:val="14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DE3MjAwNTIyNjRR0lEKTi0uzszPAykwqgUAQQa99CwAAAA="/>
  </w:docVars>
  <w:rsids>
    <w:rsidRoot w:val="00E9633D"/>
    <w:rsid w:val="0005005D"/>
    <w:rsid w:val="00056C9A"/>
    <w:rsid w:val="000615B8"/>
    <w:rsid w:val="000977A7"/>
    <w:rsid w:val="000A5EB9"/>
    <w:rsid w:val="000B1D91"/>
    <w:rsid w:val="000D5850"/>
    <w:rsid w:val="00124AC9"/>
    <w:rsid w:val="001444FA"/>
    <w:rsid w:val="00156E5F"/>
    <w:rsid w:val="00162A26"/>
    <w:rsid w:val="0016481C"/>
    <w:rsid w:val="001B6E81"/>
    <w:rsid w:val="001D0A88"/>
    <w:rsid w:val="001D3FF8"/>
    <w:rsid w:val="001D5F53"/>
    <w:rsid w:val="001D6315"/>
    <w:rsid w:val="001E6003"/>
    <w:rsid w:val="002315F5"/>
    <w:rsid w:val="00262365"/>
    <w:rsid w:val="00267456"/>
    <w:rsid w:val="002A00CE"/>
    <w:rsid w:val="002A1E1E"/>
    <w:rsid w:val="002A63F9"/>
    <w:rsid w:val="002B5672"/>
    <w:rsid w:val="002D07E2"/>
    <w:rsid w:val="002E1C21"/>
    <w:rsid w:val="002E372C"/>
    <w:rsid w:val="002E5BC9"/>
    <w:rsid w:val="002E6032"/>
    <w:rsid w:val="002E69B5"/>
    <w:rsid w:val="002F3431"/>
    <w:rsid w:val="00300AEB"/>
    <w:rsid w:val="00303F73"/>
    <w:rsid w:val="0030621D"/>
    <w:rsid w:val="003107DF"/>
    <w:rsid w:val="00320778"/>
    <w:rsid w:val="003536C8"/>
    <w:rsid w:val="0035675F"/>
    <w:rsid w:val="00392125"/>
    <w:rsid w:val="003D26B9"/>
    <w:rsid w:val="003D3FE8"/>
    <w:rsid w:val="004004C9"/>
    <w:rsid w:val="00432A3D"/>
    <w:rsid w:val="00440AD1"/>
    <w:rsid w:val="00487096"/>
    <w:rsid w:val="004957B1"/>
    <w:rsid w:val="004A7E1E"/>
    <w:rsid w:val="004E41A5"/>
    <w:rsid w:val="004F169C"/>
    <w:rsid w:val="00512A11"/>
    <w:rsid w:val="005450DE"/>
    <w:rsid w:val="00545B6C"/>
    <w:rsid w:val="00570E22"/>
    <w:rsid w:val="00583140"/>
    <w:rsid w:val="00594456"/>
    <w:rsid w:val="0059765D"/>
    <w:rsid w:val="005D3E95"/>
    <w:rsid w:val="005F4997"/>
    <w:rsid w:val="00680B29"/>
    <w:rsid w:val="00691B07"/>
    <w:rsid w:val="006B48FD"/>
    <w:rsid w:val="006B7D7C"/>
    <w:rsid w:val="006C38ED"/>
    <w:rsid w:val="006D2316"/>
    <w:rsid w:val="006D59C4"/>
    <w:rsid w:val="00700CDD"/>
    <w:rsid w:val="007066FB"/>
    <w:rsid w:val="007078CD"/>
    <w:rsid w:val="0076471D"/>
    <w:rsid w:val="00764834"/>
    <w:rsid w:val="00766950"/>
    <w:rsid w:val="0077304E"/>
    <w:rsid w:val="007B0E39"/>
    <w:rsid w:val="007B2D50"/>
    <w:rsid w:val="007B5F1E"/>
    <w:rsid w:val="00814A2C"/>
    <w:rsid w:val="0082160C"/>
    <w:rsid w:val="00830BC2"/>
    <w:rsid w:val="008473A4"/>
    <w:rsid w:val="008606B7"/>
    <w:rsid w:val="008679CD"/>
    <w:rsid w:val="008D5312"/>
    <w:rsid w:val="008E797D"/>
    <w:rsid w:val="00940D1C"/>
    <w:rsid w:val="00961C20"/>
    <w:rsid w:val="009D1054"/>
    <w:rsid w:val="009F7DB6"/>
    <w:rsid w:val="00A06790"/>
    <w:rsid w:val="00A07C0F"/>
    <w:rsid w:val="00A24DB5"/>
    <w:rsid w:val="00A25618"/>
    <w:rsid w:val="00A3438C"/>
    <w:rsid w:val="00A541F4"/>
    <w:rsid w:val="00A553B9"/>
    <w:rsid w:val="00A61A01"/>
    <w:rsid w:val="00AA2606"/>
    <w:rsid w:val="00AC6852"/>
    <w:rsid w:val="00AF52E0"/>
    <w:rsid w:val="00AF61CE"/>
    <w:rsid w:val="00B33EA6"/>
    <w:rsid w:val="00BB0114"/>
    <w:rsid w:val="00C30DA7"/>
    <w:rsid w:val="00C52576"/>
    <w:rsid w:val="00C56BD3"/>
    <w:rsid w:val="00C84424"/>
    <w:rsid w:val="00C85585"/>
    <w:rsid w:val="00C93B85"/>
    <w:rsid w:val="00C94FEE"/>
    <w:rsid w:val="00C96976"/>
    <w:rsid w:val="00CC1887"/>
    <w:rsid w:val="00CE37D6"/>
    <w:rsid w:val="00CE6094"/>
    <w:rsid w:val="00D040C3"/>
    <w:rsid w:val="00D10310"/>
    <w:rsid w:val="00D12147"/>
    <w:rsid w:val="00D612F2"/>
    <w:rsid w:val="00D738CC"/>
    <w:rsid w:val="00D96B3F"/>
    <w:rsid w:val="00DB4B20"/>
    <w:rsid w:val="00DD5D26"/>
    <w:rsid w:val="00DF0765"/>
    <w:rsid w:val="00DF56E0"/>
    <w:rsid w:val="00E229A8"/>
    <w:rsid w:val="00E2715D"/>
    <w:rsid w:val="00E4438E"/>
    <w:rsid w:val="00E44C47"/>
    <w:rsid w:val="00E47A65"/>
    <w:rsid w:val="00E6338F"/>
    <w:rsid w:val="00E80DA9"/>
    <w:rsid w:val="00E901EF"/>
    <w:rsid w:val="00E91550"/>
    <w:rsid w:val="00E923CC"/>
    <w:rsid w:val="00E9633D"/>
    <w:rsid w:val="00EA493C"/>
    <w:rsid w:val="00EC1CEE"/>
    <w:rsid w:val="00EC6E94"/>
    <w:rsid w:val="00EE6405"/>
    <w:rsid w:val="00F25F7B"/>
    <w:rsid w:val="00F41219"/>
    <w:rsid w:val="00F47A2E"/>
    <w:rsid w:val="00F53700"/>
    <w:rsid w:val="00F57A84"/>
    <w:rsid w:val="00F65A10"/>
    <w:rsid w:val="00F915B7"/>
    <w:rsid w:val="00FB780B"/>
    <w:rsid w:val="00FC1D2F"/>
    <w:rsid w:val="00FD5735"/>
    <w:rsid w:val="00FE28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E229A8"/>
  </w:style>
  <w:style w:type="paragraph" w:styleId="1">
    <w:name w:val="heading 1"/>
    <w:basedOn w:val="a0"/>
    <w:next w:val="a0"/>
    <w:link w:val="10"/>
    <w:autoRedefine/>
    <w:uiPriority w:val="9"/>
    <w:rsid w:val="00D12147"/>
    <w:pPr>
      <w:keepNext/>
      <w:keepLines/>
      <w:spacing w:before="48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D12147"/>
    <w:pPr>
      <w:keepNext/>
      <w:keepLines/>
      <w:spacing w:before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12147"/>
    <w:pPr>
      <w:keepNext/>
      <w:keepLines/>
      <w:spacing w:before="3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1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1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4">
    <w:name w:val="Table Grid"/>
    <w:basedOn w:val="a2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5">
    <w:name w:val="TOC Heading"/>
    <w:basedOn w:val="1"/>
    <w:next w:val="a0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0"/>
    <w:next w:val="a0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0"/>
    <w:next w:val="a0"/>
    <w:autoRedefine/>
    <w:uiPriority w:val="39"/>
    <w:unhideWhenUsed/>
    <w:rsid w:val="007B2D50"/>
    <w:pPr>
      <w:spacing w:after="100"/>
      <w:ind w:left="440"/>
    </w:pPr>
  </w:style>
  <w:style w:type="character" w:styleId="a6">
    <w:name w:val="Hyperlink"/>
    <w:basedOn w:val="a1"/>
    <w:uiPriority w:val="99"/>
    <w:unhideWhenUsed/>
    <w:rsid w:val="007B2D50"/>
    <w:rPr>
      <w:color w:val="0000FF" w:themeColor="hyperlink"/>
      <w:u w:val="single"/>
    </w:rPr>
  </w:style>
  <w:style w:type="paragraph" w:styleId="a7">
    <w:name w:val="Balloon Text"/>
    <w:basedOn w:val="a0"/>
    <w:link w:val="a8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1"/>
    <w:link w:val="a7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9">
    <w:name w:val="List Paragraph"/>
    <w:basedOn w:val="a0"/>
    <w:uiPriority w:val="34"/>
    <w:qFormat/>
    <w:rsid w:val="00F65A10"/>
    <w:pPr>
      <w:ind w:left="720"/>
      <w:contextualSpacing/>
    </w:pPr>
  </w:style>
  <w:style w:type="paragraph" w:styleId="aa">
    <w:name w:val="header"/>
    <w:basedOn w:val="a0"/>
    <w:link w:val="ab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1"/>
    <w:link w:val="aa"/>
    <w:uiPriority w:val="99"/>
    <w:rsid w:val="00E80DA9"/>
  </w:style>
  <w:style w:type="paragraph" w:styleId="ac">
    <w:name w:val="footer"/>
    <w:basedOn w:val="a0"/>
    <w:link w:val="ad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1"/>
    <w:link w:val="ac"/>
    <w:uiPriority w:val="99"/>
    <w:rsid w:val="00E80DA9"/>
  </w:style>
  <w:style w:type="paragraph" w:styleId="ae">
    <w:name w:val="Normal (Web)"/>
    <w:basedOn w:val="a0"/>
    <w:uiPriority w:val="99"/>
    <w:unhideWhenUsed/>
    <w:rsid w:val="00DF07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">
    <w:name w:val="Strong"/>
    <w:basedOn w:val="a1"/>
    <w:uiPriority w:val="22"/>
    <w:qFormat/>
    <w:rsid w:val="00DF0765"/>
    <w:rPr>
      <w:b/>
      <w:bCs/>
    </w:rPr>
  </w:style>
  <w:style w:type="character" w:styleId="af0">
    <w:name w:val="Emphasis"/>
    <w:basedOn w:val="a1"/>
    <w:uiPriority w:val="20"/>
    <w:qFormat/>
    <w:rsid w:val="00DF0765"/>
    <w:rPr>
      <w:i/>
      <w:iCs/>
    </w:rPr>
  </w:style>
  <w:style w:type="paragraph" w:styleId="af1">
    <w:name w:val="Plain Text"/>
    <w:basedOn w:val="a0"/>
    <w:link w:val="af2"/>
    <w:rsid w:val="00A553B9"/>
    <w:pPr>
      <w:widowControl w:val="0"/>
      <w:spacing w:after="0" w:line="360" w:lineRule="auto"/>
      <w:ind w:firstLine="397"/>
      <w:jc w:val="both"/>
    </w:pPr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af2">
    <w:name w:val="Текст Знак"/>
    <w:basedOn w:val="a1"/>
    <w:link w:val="af1"/>
    <w:rsid w:val="00A553B9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">
    <w:name w:val="Вопросы к заданию"/>
    <w:basedOn w:val="a0"/>
    <w:rsid w:val="00A553B9"/>
    <w:pPr>
      <w:widowControl w:val="0"/>
      <w:numPr>
        <w:numId w:val="3"/>
      </w:numPr>
      <w:autoSpaceDE w:val="0"/>
      <w:autoSpaceDN w:val="0"/>
      <w:adjustRightInd w:val="0"/>
      <w:spacing w:after="0" w:line="360" w:lineRule="auto"/>
      <w:jc w:val="both"/>
    </w:pPr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f3">
    <w:name w:val="Литература"/>
    <w:basedOn w:val="af1"/>
    <w:rsid w:val="00A553B9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4">
    <w:name w:val="Вопросы"/>
    <w:basedOn w:val="af1"/>
    <w:rsid w:val="00A553B9"/>
    <w:pPr>
      <w:spacing w:before="120" w:after="120"/>
    </w:pPr>
    <w:rPr>
      <w:b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E229A8"/>
  </w:style>
  <w:style w:type="paragraph" w:styleId="1">
    <w:name w:val="heading 1"/>
    <w:basedOn w:val="a0"/>
    <w:next w:val="a0"/>
    <w:link w:val="10"/>
    <w:autoRedefine/>
    <w:uiPriority w:val="9"/>
    <w:rsid w:val="00D12147"/>
    <w:pPr>
      <w:keepNext/>
      <w:keepLines/>
      <w:spacing w:before="480" w:after="120"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D12147"/>
    <w:pPr>
      <w:keepNext/>
      <w:keepLines/>
      <w:spacing w:before="120" w:after="120" w:line="360" w:lineRule="auto"/>
      <w:outlineLvl w:val="1"/>
    </w:pPr>
    <w:rPr>
      <w:rFonts w:ascii="Times New Roman" w:eastAsiaTheme="majorEastAsia" w:hAnsi="Times New Roman" w:cstheme="majorBidi"/>
      <w:b/>
      <w:bCs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12147"/>
    <w:pPr>
      <w:keepNext/>
      <w:keepLines/>
      <w:spacing w:before="320" w:after="120" w:line="360" w:lineRule="auto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83140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D12147"/>
    <w:rPr>
      <w:rFonts w:ascii="Times New Roman" w:eastAsiaTheme="majorEastAsia" w:hAnsi="Times New Roman" w:cstheme="majorBidi"/>
      <w:b/>
      <w:bCs/>
      <w:sz w:val="32"/>
      <w:szCs w:val="26"/>
    </w:rPr>
  </w:style>
  <w:style w:type="character" w:customStyle="1" w:styleId="10">
    <w:name w:val="Заголовок 1 Знак"/>
    <w:basedOn w:val="a1"/>
    <w:link w:val="1"/>
    <w:uiPriority w:val="9"/>
    <w:rsid w:val="00D12147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30">
    <w:name w:val="Заголовок 3 Знак"/>
    <w:basedOn w:val="a1"/>
    <w:link w:val="3"/>
    <w:uiPriority w:val="9"/>
    <w:rsid w:val="00D12147"/>
    <w:rPr>
      <w:rFonts w:ascii="Times New Roman" w:eastAsiaTheme="majorEastAsia" w:hAnsi="Times New Roman" w:cstheme="majorBidi"/>
      <w:b/>
      <w:bCs/>
      <w:sz w:val="28"/>
    </w:rPr>
  </w:style>
  <w:style w:type="table" w:styleId="a4">
    <w:name w:val="Table Grid"/>
    <w:basedOn w:val="a2"/>
    <w:uiPriority w:val="59"/>
    <w:rsid w:val="001D3F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uiPriority w:val="9"/>
    <w:rsid w:val="00583140"/>
    <w:rPr>
      <w:rFonts w:ascii="Times New Roman" w:eastAsiaTheme="majorEastAsia" w:hAnsi="Times New Roman" w:cs="Times New Roman"/>
      <w:b/>
      <w:bCs/>
      <w:iCs/>
      <w:color w:val="000000" w:themeColor="text1"/>
      <w:sz w:val="24"/>
    </w:rPr>
  </w:style>
  <w:style w:type="paragraph" w:styleId="a5">
    <w:name w:val="TOC Heading"/>
    <w:basedOn w:val="1"/>
    <w:next w:val="a0"/>
    <w:uiPriority w:val="39"/>
    <w:semiHidden/>
    <w:unhideWhenUsed/>
    <w:qFormat/>
    <w:rsid w:val="007B2D50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ru-RU"/>
    </w:rPr>
  </w:style>
  <w:style w:type="paragraph" w:styleId="21">
    <w:name w:val="toc 2"/>
    <w:basedOn w:val="a0"/>
    <w:next w:val="a0"/>
    <w:autoRedefine/>
    <w:uiPriority w:val="39"/>
    <w:unhideWhenUsed/>
    <w:rsid w:val="007B2D50"/>
    <w:pPr>
      <w:spacing w:after="100"/>
      <w:ind w:left="220"/>
    </w:pPr>
  </w:style>
  <w:style w:type="paragraph" w:styleId="31">
    <w:name w:val="toc 3"/>
    <w:basedOn w:val="a0"/>
    <w:next w:val="a0"/>
    <w:autoRedefine/>
    <w:uiPriority w:val="39"/>
    <w:unhideWhenUsed/>
    <w:rsid w:val="007B2D50"/>
    <w:pPr>
      <w:spacing w:after="100"/>
      <w:ind w:left="440"/>
    </w:pPr>
  </w:style>
  <w:style w:type="character" w:styleId="a6">
    <w:name w:val="Hyperlink"/>
    <w:basedOn w:val="a1"/>
    <w:uiPriority w:val="99"/>
    <w:unhideWhenUsed/>
    <w:rsid w:val="007B2D50"/>
    <w:rPr>
      <w:color w:val="0000FF" w:themeColor="hyperlink"/>
      <w:u w:val="single"/>
    </w:rPr>
  </w:style>
  <w:style w:type="paragraph" w:styleId="a7">
    <w:name w:val="Balloon Text"/>
    <w:basedOn w:val="a0"/>
    <w:link w:val="a8"/>
    <w:uiPriority w:val="99"/>
    <w:semiHidden/>
    <w:unhideWhenUsed/>
    <w:rsid w:val="007B2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1"/>
    <w:link w:val="a7"/>
    <w:uiPriority w:val="99"/>
    <w:semiHidden/>
    <w:rsid w:val="007B2D50"/>
    <w:rPr>
      <w:rFonts w:ascii="Tahoma" w:hAnsi="Tahoma" w:cs="Tahoma"/>
      <w:sz w:val="16"/>
      <w:szCs w:val="16"/>
    </w:rPr>
  </w:style>
  <w:style w:type="paragraph" w:styleId="a9">
    <w:name w:val="List Paragraph"/>
    <w:basedOn w:val="a0"/>
    <w:uiPriority w:val="34"/>
    <w:qFormat/>
    <w:rsid w:val="00F65A10"/>
    <w:pPr>
      <w:ind w:left="720"/>
      <w:contextualSpacing/>
    </w:pPr>
  </w:style>
  <w:style w:type="paragraph" w:styleId="aa">
    <w:name w:val="header"/>
    <w:basedOn w:val="a0"/>
    <w:link w:val="ab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1"/>
    <w:link w:val="aa"/>
    <w:uiPriority w:val="99"/>
    <w:rsid w:val="00E80DA9"/>
  </w:style>
  <w:style w:type="paragraph" w:styleId="ac">
    <w:name w:val="footer"/>
    <w:basedOn w:val="a0"/>
    <w:link w:val="ad"/>
    <w:uiPriority w:val="99"/>
    <w:unhideWhenUsed/>
    <w:rsid w:val="00E80DA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1"/>
    <w:link w:val="ac"/>
    <w:uiPriority w:val="99"/>
    <w:rsid w:val="00E80D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43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D5EBD-9C6B-4455-8D00-5F7809F1B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23</Pages>
  <Words>3756</Words>
  <Characters>25396</Characters>
  <Application>Microsoft Office Word</Application>
  <DocSecurity>0</DocSecurity>
  <Lines>1209</Lines>
  <Paragraphs>4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5</cp:revision>
  <dcterms:created xsi:type="dcterms:W3CDTF">2016-10-28T08:49:00Z</dcterms:created>
  <dcterms:modified xsi:type="dcterms:W3CDTF">2018-03-20T15:00:00Z</dcterms:modified>
</cp:coreProperties>
</file>